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73AA" w:rsidRDefault="00BE0FAB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-13.7pt;margin-top:11.5pt;width:341.6pt;height:518.55pt;z-index:2516787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" filled="f" stroked="f">
            <v:textbox>
              <w:txbxContent>
                <w:p w:rsidR="00B9714D" w:rsidRPr="00B17F86" w:rsidRDefault="00B9714D" w:rsidP="00B9714D">
                  <w:pPr>
                    <w:ind w:left="-14"/>
                    <w:jc w:val="center"/>
                    <w:rPr>
                      <w:rFonts w:ascii="Calibri Light" w:hAnsi="Calibri Light"/>
                      <w:b/>
                      <w:szCs w:val="22"/>
                    </w:rPr>
                  </w:pPr>
                  <w:r w:rsidRPr="00B17F86">
                    <w:rPr>
                      <w:rFonts w:ascii="Calibri Light" w:hAnsi="Calibri Light"/>
                      <w:b/>
                      <w:szCs w:val="22"/>
                    </w:rPr>
                    <w:t>Regular Schedule:</w:t>
                  </w:r>
                </w:p>
                <w:tbl>
                  <w:tblPr>
                    <w:tblStyle w:val="TableGrid"/>
                    <w:tblW w:w="4684" w:type="dxa"/>
                    <w:tblInd w:w="918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/>
                  </w:tblPr>
                  <w:tblGrid>
                    <w:gridCol w:w="1530"/>
                    <w:gridCol w:w="1818"/>
                    <w:gridCol w:w="1336"/>
                  </w:tblGrid>
                  <w:tr w:rsidR="00B9714D" w:rsidRPr="00B17F86" w:rsidTr="00611AF7">
                    <w:trPr>
                      <w:trHeight w:val="267"/>
                    </w:trPr>
                    <w:tc>
                      <w:tcPr>
                        <w:tcW w:w="1530" w:type="dxa"/>
                      </w:tcPr>
                      <w:p w:rsidR="00B9714D" w:rsidRPr="00B17F86" w:rsidRDefault="00B9714D" w:rsidP="00B9714D">
                        <w:pPr>
                          <w:spacing w:before="120"/>
                          <w:ind w:right="-99"/>
                          <w:jc w:val="center"/>
                          <w:rPr>
                            <w:rFonts w:ascii="Calibri Light" w:hAnsi="Calibri Light"/>
                            <w:b/>
                          </w:rPr>
                        </w:pPr>
                        <w:r w:rsidRPr="00B17F86">
                          <w:rPr>
                            <w:rFonts w:ascii="Calibri Light" w:hAnsi="Calibri Light"/>
                            <w:b/>
                          </w:rPr>
                          <w:t xml:space="preserve">       Sunday:</w:t>
                        </w:r>
                      </w:p>
                    </w:tc>
                    <w:tc>
                      <w:tcPr>
                        <w:tcW w:w="1818" w:type="dxa"/>
                      </w:tcPr>
                      <w:p w:rsidR="00B9714D" w:rsidRPr="00B17F86" w:rsidRDefault="00B9714D" w:rsidP="00B9714D">
                        <w:pPr>
                          <w:spacing w:before="120"/>
                          <w:ind w:right="-12"/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Bible Classes</w:t>
                        </w:r>
                      </w:p>
                    </w:tc>
                    <w:tc>
                      <w:tcPr>
                        <w:tcW w:w="1336" w:type="dxa"/>
                      </w:tcPr>
                      <w:p w:rsidR="00B9714D" w:rsidRPr="00B17F86" w:rsidRDefault="00B9714D" w:rsidP="00B9714D">
                        <w:pPr>
                          <w:spacing w:before="120"/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10:00 am</w:t>
                        </w:r>
                      </w:p>
                    </w:tc>
                  </w:tr>
                  <w:tr w:rsidR="00B9714D" w:rsidRPr="00B17F86" w:rsidTr="00611AF7">
                    <w:trPr>
                      <w:trHeight w:val="267"/>
                    </w:trPr>
                    <w:tc>
                      <w:tcPr>
                        <w:tcW w:w="1530" w:type="dxa"/>
                        <w:shd w:val="clear" w:color="auto" w:fill="auto"/>
                      </w:tcPr>
                      <w:p w:rsidR="00B9714D" w:rsidRPr="00B17F86" w:rsidRDefault="00B9714D" w:rsidP="00B9714D">
                        <w:pPr>
                          <w:ind w:right="-99"/>
                          <w:jc w:val="center"/>
                          <w:rPr>
                            <w:rFonts w:ascii="Calibri Light" w:hAnsi="Calibri Light"/>
                            <w:b/>
                          </w:rPr>
                        </w:pPr>
                        <w:r w:rsidRPr="00B17F86">
                          <w:rPr>
                            <w:rFonts w:ascii="Calibri Light" w:hAnsi="Calibri Light"/>
                            <w:b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1818" w:type="dxa"/>
                        <w:shd w:val="clear" w:color="auto" w:fill="auto"/>
                      </w:tcPr>
                      <w:p w:rsidR="00B9714D" w:rsidRPr="00B17F86" w:rsidRDefault="00B9714D" w:rsidP="00B9714D">
                        <w:pPr>
                          <w:ind w:right="-12"/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Assembly</w:t>
                        </w:r>
                      </w:p>
                    </w:tc>
                    <w:tc>
                      <w:tcPr>
                        <w:tcW w:w="1336" w:type="dxa"/>
                        <w:shd w:val="clear" w:color="auto" w:fill="auto"/>
                      </w:tcPr>
                      <w:p w:rsidR="00B9714D" w:rsidRPr="00B17F86" w:rsidRDefault="00B9714D" w:rsidP="00B9714D">
                        <w:pPr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11:00 am</w:t>
                        </w:r>
                      </w:p>
                    </w:tc>
                  </w:tr>
                  <w:tr w:rsidR="00B9714D" w:rsidRPr="00B17F86" w:rsidTr="00611AF7">
                    <w:trPr>
                      <w:trHeight w:val="267"/>
                    </w:trPr>
                    <w:tc>
                      <w:tcPr>
                        <w:tcW w:w="1530" w:type="dxa"/>
                      </w:tcPr>
                      <w:p w:rsidR="00B9714D" w:rsidRPr="00B17F86" w:rsidRDefault="00B9714D" w:rsidP="00B9714D">
                        <w:pPr>
                          <w:ind w:right="-99"/>
                          <w:jc w:val="center"/>
                          <w:rPr>
                            <w:rFonts w:ascii="Calibri Light" w:hAnsi="Calibri Light"/>
                            <w:b/>
                          </w:rPr>
                        </w:pPr>
                      </w:p>
                    </w:tc>
                    <w:tc>
                      <w:tcPr>
                        <w:tcW w:w="1818" w:type="dxa"/>
                      </w:tcPr>
                      <w:p w:rsidR="00B9714D" w:rsidRPr="00B17F86" w:rsidRDefault="00B9714D" w:rsidP="00B9714D">
                        <w:pPr>
                          <w:ind w:right="-12"/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Assembly</w:t>
                        </w:r>
                      </w:p>
                    </w:tc>
                    <w:tc>
                      <w:tcPr>
                        <w:tcW w:w="1336" w:type="dxa"/>
                      </w:tcPr>
                      <w:p w:rsidR="00B9714D" w:rsidRPr="00B17F86" w:rsidRDefault="00B9714D" w:rsidP="00B9714D">
                        <w:pPr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 xml:space="preserve"> 6:00 pm</w:t>
                        </w:r>
                      </w:p>
                    </w:tc>
                  </w:tr>
                  <w:tr w:rsidR="00B9714D" w:rsidRPr="00B17F86" w:rsidTr="00611AF7">
                    <w:trPr>
                      <w:trHeight w:val="267"/>
                    </w:trPr>
                    <w:tc>
                      <w:tcPr>
                        <w:tcW w:w="1530" w:type="dxa"/>
                      </w:tcPr>
                      <w:p w:rsidR="00B9714D" w:rsidRPr="00B17F86" w:rsidRDefault="00B9714D" w:rsidP="00B9714D">
                        <w:pPr>
                          <w:ind w:right="-99"/>
                          <w:jc w:val="center"/>
                          <w:rPr>
                            <w:rFonts w:ascii="Calibri Light" w:hAnsi="Calibri Light"/>
                            <w:b/>
                          </w:rPr>
                        </w:pPr>
                        <w:r w:rsidRPr="00B17F86">
                          <w:rPr>
                            <w:rFonts w:ascii="Calibri Light" w:hAnsi="Calibri Light"/>
                            <w:b/>
                          </w:rPr>
                          <w:t>Wednesday:</w:t>
                        </w:r>
                      </w:p>
                    </w:tc>
                    <w:tc>
                      <w:tcPr>
                        <w:tcW w:w="1818" w:type="dxa"/>
                      </w:tcPr>
                      <w:p w:rsidR="00B9714D" w:rsidRPr="00B17F86" w:rsidRDefault="00B9714D" w:rsidP="00B9714D">
                        <w:pPr>
                          <w:ind w:right="-12"/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Bible Classes</w:t>
                        </w:r>
                      </w:p>
                    </w:tc>
                    <w:tc>
                      <w:tcPr>
                        <w:tcW w:w="1336" w:type="dxa"/>
                      </w:tcPr>
                      <w:p w:rsidR="00B9714D" w:rsidRPr="00B17F86" w:rsidRDefault="00B9714D" w:rsidP="00B9714D">
                        <w:pPr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7:00 pm</w:t>
                        </w:r>
                      </w:p>
                    </w:tc>
                  </w:tr>
                </w:tbl>
                <w:p w:rsidR="00B9714D" w:rsidRPr="001306B2" w:rsidRDefault="00B9714D" w:rsidP="000E6505">
                  <w:pPr>
                    <w:tabs>
                      <w:tab w:val="center" w:pos="5742"/>
                    </w:tabs>
                    <w:spacing w:before="120" w:after="120"/>
                    <w:ind w:left="432" w:right="158"/>
                    <w:jc w:val="center"/>
                    <w:rPr>
                      <w:rFonts w:ascii="Calibri Light" w:hAnsi="Calibri Light"/>
                      <w:b/>
                      <w:sz w:val="20"/>
                    </w:rPr>
                  </w:pPr>
                  <w:r w:rsidRPr="00B17F86">
                    <w:rPr>
                      <w:rFonts w:ascii="Calibri Light" w:hAnsi="Calibri Light"/>
                      <w:b/>
                      <w:szCs w:val="22"/>
                    </w:rPr>
                    <w:t>Duty Roster</w:t>
                  </w:r>
                  <w:r w:rsidRPr="00E1448E">
                    <w:rPr>
                      <w:rFonts w:ascii="Calibri Light" w:hAnsi="Calibri Light"/>
                      <w:b/>
                      <w:sz w:val="24"/>
                      <w:szCs w:val="24"/>
                    </w:rPr>
                    <w:t xml:space="preserve"> </w:t>
                  </w:r>
                  <w:r w:rsidR="00536A19">
                    <w:rPr>
                      <w:rFonts w:ascii="Calibri Light" w:hAnsi="Calibri Light"/>
                      <w:b/>
                      <w:sz w:val="24"/>
                      <w:szCs w:val="24"/>
                    </w:rPr>
                    <w:br/>
                  </w:r>
                  <w:r w:rsidR="00AF2B2F">
                    <w:rPr>
                      <w:rFonts w:ascii="Calibri Light" w:hAnsi="Calibri Light"/>
                      <w:sz w:val="20"/>
                    </w:rPr>
                    <w:t>(</w:t>
                  </w:r>
                  <w:r w:rsidR="008F161A">
                    <w:rPr>
                      <w:rFonts w:ascii="Calibri Light" w:hAnsi="Calibri Light"/>
                      <w:sz w:val="20"/>
                    </w:rPr>
                    <w:t>10</w:t>
                  </w:r>
                  <w:r w:rsidR="00DA4496">
                    <w:rPr>
                      <w:rFonts w:ascii="Calibri Light" w:hAnsi="Calibri Light"/>
                      <w:sz w:val="20"/>
                    </w:rPr>
                    <w:t>/</w:t>
                  </w:r>
                  <w:r w:rsidR="000E6505">
                    <w:rPr>
                      <w:rFonts w:ascii="Calibri Light" w:hAnsi="Calibri Light"/>
                      <w:sz w:val="20"/>
                    </w:rPr>
                    <w:t xml:space="preserve"> </w:t>
                  </w:r>
                  <w:r w:rsidR="00785FD1">
                    <w:rPr>
                      <w:rFonts w:ascii="Calibri Light" w:hAnsi="Calibri Light"/>
                      <w:sz w:val="20"/>
                    </w:rPr>
                    <w:t>13</w:t>
                  </w:r>
                  <w:r w:rsidR="00F65F83">
                    <w:rPr>
                      <w:rFonts w:ascii="Calibri Light" w:hAnsi="Calibri Light"/>
                      <w:sz w:val="20"/>
                    </w:rPr>
                    <w:t>/16</w:t>
                  </w:r>
                  <w:r w:rsidR="00C4610F">
                    <w:rPr>
                      <w:rFonts w:ascii="Calibri Light" w:hAnsi="Calibri Light"/>
                      <w:sz w:val="20"/>
                    </w:rPr>
                    <w:t xml:space="preserve"> – </w:t>
                  </w:r>
                  <w:r w:rsidR="008F161A">
                    <w:rPr>
                      <w:rFonts w:ascii="Calibri Light" w:hAnsi="Calibri Light"/>
                      <w:sz w:val="20"/>
                    </w:rPr>
                    <w:t>10</w:t>
                  </w:r>
                  <w:r w:rsidR="001830B1">
                    <w:rPr>
                      <w:rFonts w:ascii="Calibri Light" w:hAnsi="Calibri Light"/>
                      <w:sz w:val="20"/>
                    </w:rPr>
                    <w:t>/</w:t>
                  </w:r>
                  <w:r w:rsidR="00785FD1">
                    <w:rPr>
                      <w:rFonts w:ascii="Calibri Light" w:hAnsi="Calibri Light"/>
                      <w:sz w:val="20"/>
                    </w:rPr>
                    <w:t>20</w:t>
                  </w:r>
                  <w:r w:rsidR="00F65F83">
                    <w:rPr>
                      <w:rFonts w:ascii="Calibri Light" w:hAnsi="Calibri Light"/>
                      <w:sz w:val="20"/>
                    </w:rPr>
                    <w:t>/16</w:t>
                  </w:r>
                  <w:r w:rsidRPr="001306B2">
                    <w:rPr>
                      <w:rFonts w:ascii="Calibri Light" w:hAnsi="Calibri Light"/>
                      <w:sz w:val="20"/>
                    </w:rPr>
                    <w:t>):</w:t>
                  </w:r>
                  <w:r w:rsidRPr="001306B2">
                    <w:rPr>
                      <w:rFonts w:ascii="Calibri Light" w:hAnsi="Calibri Light"/>
                      <w:b/>
                      <w:sz w:val="20"/>
                    </w:rPr>
                    <w:t xml:space="preserve">   </w:t>
                  </w:r>
                </w:p>
                <w:tbl>
                  <w:tblPr>
                    <w:tblStyle w:val="TableGrid"/>
                    <w:tblW w:w="6768" w:type="dxa"/>
                    <w:tblInd w:w="90" w:type="dxa"/>
                    <w:tblBorders>
                      <w:top w:val="dotted" w:sz="4" w:space="0" w:color="auto"/>
                      <w:left w:val="dotted" w:sz="4" w:space="0" w:color="auto"/>
                      <w:bottom w:val="dotted" w:sz="4" w:space="0" w:color="auto"/>
                      <w:right w:val="dotted" w:sz="4" w:space="0" w:color="auto"/>
                      <w:insideH w:val="dotted" w:sz="4" w:space="0" w:color="auto"/>
                      <w:insideV w:val="dotted" w:sz="4" w:space="0" w:color="auto"/>
                    </w:tblBorders>
                    <w:tblLook w:val="04A0"/>
                  </w:tblPr>
                  <w:tblGrid>
                    <w:gridCol w:w="18"/>
                    <w:gridCol w:w="72"/>
                    <w:gridCol w:w="2052"/>
                    <w:gridCol w:w="116"/>
                    <w:gridCol w:w="1144"/>
                    <w:gridCol w:w="198"/>
                    <w:gridCol w:w="1234"/>
                    <w:gridCol w:w="278"/>
                    <w:gridCol w:w="940"/>
                    <w:gridCol w:w="716"/>
                  </w:tblGrid>
                  <w:tr w:rsidR="00B9714D" w:rsidRPr="006E493C" w:rsidTr="00267D3B">
                    <w:trPr>
                      <w:gridBefore w:val="2"/>
                      <w:gridAfter w:val="1"/>
                      <w:wBefore w:w="85" w:type="dxa"/>
                      <w:wAfter w:w="720" w:type="dxa"/>
                      <w:trHeight w:val="168"/>
                    </w:trPr>
                    <w:tc>
                      <w:tcPr>
                        <w:tcW w:w="2168" w:type="dxa"/>
                        <w:gridSpan w:val="2"/>
                      </w:tcPr>
                      <w:p w:rsidR="00B9714D" w:rsidRPr="006E493C" w:rsidRDefault="00B9714D" w:rsidP="00B9714D">
                        <w:pPr>
                          <w:tabs>
                            <w:tab w:val="center" w:pos="5742"/>
                          </w:tabs>
                          <w:ind w:right="-360"/>
                          <w:jc w:val="center"/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  <w:t>Duties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B9714D" w:rsidRPr="006E493C" w:rsidRDefault="00B9714D" w:rsidP="00B9714D">
                        <w:pPr>
                          <w:tabs>
                            <w:tab w:val="center" w:pos="5742"/>
                          </w:tabs>
                          <w:jc w:val="center"/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  <w:t>Sunday A.M.</w:t>
                        </w:r>
                      </w:p>
                    </w:tc>
                    <w:tc>
                      <w:tcPr>
                        <w:tcW w:w="1234" w:type="dxa"/>
                      </w:tcPr>
                      <w:p w:rsidR="00B9714D" w:rsidRPr="006E493C" w:rsidRDefault="00B9714D" w:rsidP="00B9714D">
                        <w:pPr>
                          <w:tabs>
                            <w:tab w:val="center" w:pos="5742"/>
                          </w:tabs>
                          <w:jc w:val="center"/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  <w:t>Sunday P.M.</w:t>
                        </w:r>
                      </w:p>
                    </w:tc>
                    <w:tc>
                      <w:tcPr>
                        <w:tcW w:w="1219" w:type="dxa"/>
                        <w:gridSpan w:val="2"/>
                      </w:tcPr>
                      <w:p w:rsidR="00B9714D" w:rsidRPr="006E493C" w:rsidRDefault="00B9714D" w:rsidP="00B9714D">
                        <w:pPr>
                          <w:tabs>
                            <w:tab w:val="center" w:pos="5742"/>
                          </w:tabs>
                          <w:jc w:val="center"/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  <w:t>Weds. P.M.</w:t>
                        </w:r>
                      </w:p>
                    </w:tc>
                  </w:tr>
                  <w:tr w:rsidR="00B9714D" w:rsidRPr="006E493C" w:rsidTr="00267D3B">
                    <w:trPr>
                      <w:gridBefore w:val="2"/>
                      <w:gridAfter w:val="1"/>
                      <w:wBefore w:w="85" w:type="dxa"/>
                      <w:wAfter w:w="720" w:type="dxa"/>
                      <w:trHeight w:val="223"/>
                    </w:trPr>
                    <w:tc>
                      <w:tcPr>
                        <w:tcW w:w="2168" w:type="dxa"/>
                        <w:gridSpan w:val="2"/>
                      </w:tcPr>
                      <w:p w:rsidR="00B9714D" w:rsidRPr="006E493C" w:rsidRDefault="00B9714D" w:rsidP="00B9714D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Announcement</w:t>
                        </w: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s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B9714D" w:rsidRPr="006E493C" w:rsidRDefault="00785FD1" w:rsidP="007449F1">
                        <w:pPr>
                          <w:tabs>
                            <w:tab w:val="center" w:pos="5742"/>
                          </w:tabs>
                          <w:ind w:left="-2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Mount</w:t>
                        </w:r>
                        <w:r w:rsidR="002B1587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s,J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B9714D" w:rsidRPr="006E493C" w:rsidRDefault="00B9714D" w:rsidP="00557008">
                        <w:pPr>
                          <w:tabs>
                            <w:tab w:val="center" w:pos="5742"/>
                          </w:tabs>
                          <w:ind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219" w:type="dxa"/>
                        <w:gridSpan w:val="2"/>
                      </w:tcPr>
                      <w:p w:rsidR="00B9714D" w:rsidRPr="006E493C" w:rsidRDefault="00B9714D" w:rsidP="00557008">
                        <w:pPr>
                          <w:tabs>
                            <w:tab w:val="center" w:pos="5742"/>
                          </w:tabs>
                          <w:ind w:left="-108" w:right="-112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267D3B">
                    <w:trPr>
                      <w:gridBefore w:val="2"/>
                      <w:gridAfter w:val="1"/>
                      <w:wBefore w:w="85" w:type="dxa"/>
                      <w:wAfter w:w="720" w:type="dxa"/>
                      <w:trHeight w:val="208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Lead Singing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2B1587" w:rsidP="00413CFA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Wolfgong,J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2B1587" w:rsidP="00557008">
                        <w:pPr>
                          <w:tabs>
                            <w:tab w:val="center" w:pos="5742"/>
                          </w:tabs>
                          <w:ind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Mclellan,A</w:t>
                        </w:r>
                        <w:proofErr w:type="spellEnd"/>
                      </w:p>
                    </w:tc>
                    <w:tc>
                      <w:tcPr>
                        <w:tcW w:w="1219" w:type="dxa"/>
                        <w:gridSpan w:val="2"/>
                      </w:tcPr>
                      <w:p w:rsidR="00557008" w:rsidRPr="006E493C" w:rsidRDefault="002B1587" w:rsidP="000E6505">
                        <w:pPr>
                          <w:tabs>
                            <w:tab w:val="center" w:pos="5742"/>
                          </w:tabs>
                          <w:ind w:left="-108" w:right="-112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Lewis,M</w:t>
                        </w:r>
                        <w:proofErr w:type="spellEnd"/>
                      </w:p>
                    </w:tc>
                  </w:tr>
                  <w:tr w:rsidR="00557008" w:rsidRPr="006E493C" w:rsidTr="00267D3B">
                    <w:trPr>
                      <w:gridBefore w:val="2"/>
                      <w:gridAfter w:val="1"/>
                      <w:wBefore w:w="85" w:type="dxa"/>
                      <w:wAfter w:w="720" w:type="dxa"/>
                      <w:trHeight w:val="208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Read Bible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2B1587" w:rsidP="0055700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Gurtler,J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23"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219" w:type="dxa"/>
                        <w:gridSpan w:val="2"/>
                      </w:tcPr>
                      <w:p w:rsidR="00557008" w:rsidRPr="006E493C" w:rsidRDefault="00557008" w:rsidP="00B858DF">
                        <w:pPr>
                          <w:tabs>
                            <w:tab w:val="center" w:pos="5742"/>
                          </w:tabs>
                          <w:ind w:left="-18" w:right="-108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267D3B">
                    <w:trPr>
                      <w:gridBefore w:val="2"/>
                      <w:gridAfter w:val="1"/>
                      <w:wBefore w:w="85" w:type="dxa"/>
                      <w:wAfter w:w="720" w:type="dxa"/>
                      <w:trHeight w:val="223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Preside Table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2B1587" w:rsidP="0055700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Andrews,C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2B1587" w:rsidP="00557008">
                        <w:pPr>
                          <w:tabs>
                            <w:tab w:val="center" w:pos="5742"/>
                          </w:tabs>
                          <w:ind w:left="-23" w:right="-360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Shreve,S</w:t>
                        </w:r>
                        <w:proofErr w:type="spellEnd"/>
                      </w:p>
                    </w:tc>
                    <w:tc>
                      <w:tcPr>
                        <w:tcW w:w="1219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18" w:right="-112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267D3B">
                    <w:trPr>
                      <w:gridBefore w:val="2"/>
                      <w:gridAfter w:val="1"/>
                      <w:wBefore w:w="85" w:type="dxa"/>
                      <w:wAfter w:w="720" w:type="dxa"/>
                      <w:trHeight w:val="208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  Serve Table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2B1587" w:rsidP="00334E7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Mcgibboney,G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23"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219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18" w:right="-112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267D3B">
                    <w:trPr>
                      <w:gridBefore w:val="2"/>
                      <w:gridAfter w:val="1"/>
                      <w:wBefore w:w="85" w:type="dxa"/>
                      <w:wAfter w:w="720" w:type="dxa"/>
                      <w:trHeight w:val="208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  Serve Table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2B1587" w:rsidP="0055700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Toth,J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23"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219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18" w:right="-112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267D3B">
                    <w:trPr>
                      <w:gridBefore w:val="2"/>
                      <w:gridAfter w:val="1"/>
                      <w:wBefore w:w="85" w:type="dxa"/>
                      <w:wAfter w:w="720" w:type="dxa"/>
                      <w:trHeight w:val="223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  Serve Table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2B1587" w:rsidP="0055700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Andrews,J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23"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219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18" w:right="-112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267D3B">
                    <w:trPr>
                      <w:gridBefore w:val="2"/>
                      <w:gridAfter w:val="1"/>
                      <w:wBefore w:w="85" w:type="dxa"/>
                      <w:wAfter w:w="720" w:type="dxa"/>
                      <w:trHeight w:val="208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Opening </w:t>
                        </w: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Pray</w:t>
                        </w: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er</w:t>
                        </w: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2B1587" w:rsidP="0055700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Lewis,M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2B1587" w:rsidP="00557008">
                        <w:pPr>
                          <w:tabs>
                            <w:tab w:val="center" w:pos="5742"/>
                          </w:tabs>
                          <w:ind w:left="-33" w:right="-360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Driedger,A</w:t>
                        </w:r>
                        <w:proofErr w:type="spellEnd"/>
                      </w:p>
                    </w:tc>
                    <w:tc>
                      <w:tcPr>
                        <w:tcW w:w="1219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74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267D3B">
                    <w:trPr>
                      <w:gridBefore w:val="2"/>
                      <w:gridAfter w:val="1"/>
                      <w:wBefore w:w="85" w:type="dxa"/>
                      <w:wAfter w:w="720" w:type="dxa"/>
                      <w:trHeight w:val="208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Closing </w:t>
                        </w: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Pray</w:t>
                        </w: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er</w:t>
                        </w: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2B1587" w:rsidP="008F161A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Peguero,J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2B1587" w:rsidP="00557008">
                        <w:pPr>
                          <w:tabs>
                            <w:tab w:val="center" w:pos="5742"/>
                          </w:tabs>
                          <w:ind w:left="-25" w:right="-360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Driedger,T</w:t>
                        </w:r>
                        <w:proofErr w:type="spellEnd"/>
                      </w:p>
                    </w:tc>
                    <w:tc>
                      <w:tcPr>
                        <w:tcW w:w="1219" w:type="dxa"/>
                        <w:gridSpan w:val="2"/>
                      </w:tcPr>
                      <w:p w:rsidR="00557008" w:rsidRPr="006E493C" w:rsidRDefault="002B1587" w:rsidP="00557008">
                        <w:pPr>
                          <w:tabs>
                            <w:tab w:val="center" w:pos="5742"/>
                          </w:tabs>
                          <w:ind w:left="-74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Peguero,J</w:t>
                        </w:r>
                        <w:proofErr w:type="spellEnd"/>
                      </w:p>
                    </w:tc>
                  </w:tr>
                  <w:tr w:rsidR="00557008" w:rsidRPr="006E493C" w:rsidTr="00267D3B">
                    <w:trPr>
                      <w:gridBefore w:val="2"/>
                      <w:gridAfter w:val="1"/>
                      <w:wBefore w:w="85" w:type="dxa"/>
                      <w:wAfter w:w="720" w:type="dxa"/>
                      <w:trHeight w:val="212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Preach or</w:t>
                        </w: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Weds.</w:t>
                        </w: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Invitation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2B1587" w:rsidP="0055700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Murphy,Kieran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33"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219" w:type="dxa"/>
                        <w:gridSpan w:val="2"/>
                      </w:tcPr>
                      <w:p w:rsidR="00557008" w:rsidRPr="006E493C" w:rsidRDefault="002B1587" w:rsidP="00557008">
                        <w:pPr>
                          <w:tabs>
                            <w:tab w:val="center" w:pos="5742"/>
                          </w:tabs>
                          <w:ind w:left="-74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Wolfgong,J</w:t>
                        </w:r>
                        <w:proofErr w:type="spellEnd"/>
                      </w:p>
                    </w:tc>
                  </w:tr>
                  <w:tr w:rsidR="00AB5AAC" w:rsidRPr="00B17F86" w:rsidTr="00267D3B">
                    <w:tblPrEx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</w:tblPrEx>
                    <w:tc>
                      <w:tcPr>
                        <w:tcW w:w="6768" w:type="dxa"/>
                        <w:gridSpan w:val="10"/>
                      </w:tcPr>
                      <w:tbl>
                        <w:tblPr>
                          <w:tblStyle w:val="TableGrid"/>
                          <w:tblW w:w="5805" w:type="dxa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Look w:val="04A0"/>
                        </w:tblPr>
                        <w:tblGrid>
                          <w:gridCol w:w="5805"/>
                        </w:tblGrid>
                        <w:tr w:rsidR="00AB5AAC" w:rsidRPr="00B858DF" w:rsidTr="00740E78">
                          <w:trPr>
                            <w:trHeight w:val="223"/>
                          </w:trPr>
                          <w:tc>
                            <w:tcPr>
                              <w:tcW w:w="5805" w:type="dxa"/>
                              <w:vAlign w:val="center"/>
                            </w:tcPr>
                            <w:p w:rsidR="00AB5AAC" w:rsidRPr="00B17F86" w:rsidRDefault="00AB5AAC" w:rsidP="00AB5AAC">
                              <w:pPr>
                                <w:pStyle w:val="ListParagraph"/>
                                <w:tabs>
                                  <w:tab w:val="center" w:pos="5742"/>
                                </w:tabs>
                                <w:ind w:left="165" w:right="-14"/>
                                <w:rPr>
                                  <w:rFonts w:ascii="Calibri Light" w:hAnsi="Calibri Light"/>
                                  <w:sz w:val="20"/>
                                  <w:szCs w:val="20"/>
                                </w:rPr>
                              </w:pPr>
                            </w:p>
                            <w:p w:rsidR="00AB5AAC" w:rsidRPr="00B17F86" w:rsidRDefault="00AB5AAC" w:rsidP="00AB5AAC">
                              <w:pPr>
                                <w:pStyle w:val="ListParagraph"/>
                                <w:tabs>
                                  <w:tab w:val="center" w:pos="5742"/>
                                </w:tabs>
                                <w:spacing w:after="0"/>
                                <w:ind w:left="158" w:right="-14"/>
                                <w:jc w:val="center"/>
                                <w:rPr>
                                  <w:rFonts w:ascii="Calibri Light" w:hAnsi="Calibri Light"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17F86">
                                <w:rPr>
                                  <w:rFonts w:ascii="Calibri Light" w:hAnsi="Calibri Light"/>
                                  <w:b/>
                                  <w:sz w:val="20"/>
                                  <w:szCs w:val="20"/>
                                </w:rPr>
                                <w:t>Bible Classes</w:t>
                              </w:r>
                            </w:p>
                          </w:tc>
                        </w:tr>
                      </w:tbl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tabs>
                            <w:tab w:val="center" w:pos="5742"/>
                          </w:tabs>
                          <w:spacing w:after="0" w:line="240" w:lineRule="auto"/>
                          <w:ind w:left="187" w:right="-360" w:hanging="180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The Wednesday 7pm adult bible </w:t>
                        </w:r>
                        <w:r w:rsidR="00B858DF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class is studying Kings of the O</w:t>
                        </w: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ld Testament.  </w:t>
                        </w:r>
                      </w:p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tabs>
                            <w:tab w:val="center" w:pos="5742"/>
                          </w:tabs>
                          <w:spacing w:after="0" w:line="240" w:lineRule="auto"/>
                          <w:ind w:left="187" w:right="-360" w:hanging="180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The Sunday 10am adult bible class is in the New Testament for the </w:t>
                        </w: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br/>
                          <w:t xml:space="preserve">“Read </w:t>
                        </w:r>
                        <w:proofErr w:type="gramStart"/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Through</w:t>
                        </w:r>
                        <w:proofErr w:type="gramEnd"/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 the Bible in A Year” series. </w:t>
                        </w:r>
                      </w:p>
                    </w:tc>
                  </w:tr>
                  <w:tr w:rsidR="00AB5AAC" w:rsidRPr="00B17F86" w:rsidTr="00267D3B">
                    <w:tblPrEx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</w:tblPrEx>
                    <w:trPr>
                      <w:gridBefore w:val="1"/>
                      <w:wBefore w:w="18" w:type="dxa"/>
                    </w:trPr>
                    <w:tc>
                      <w:tcPr>
                        <w:tcW w:w="6750" w:type="dxa"/>
                        <w:gridSpan w:val="9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62"/>
                            <w:tab w:val="left" w:pos="602"/>
                            <w:tab w:val="left" w:pos="5937"/>
                          </w:tabs>
                          <w:spacing w:before="120" w:after="0" w:line="240" w:lineRule="auto"/>
                          <w:ind w:left="-36" w:right="-360" w:hanging="216"/>
                          <w:jc w:val="center"/>
                          <w:rPr>
                            <w:rFonts w:ascii="Calibri Light" w:hAnsi="Calibri Light"/>
                            <w:b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b/>
                            <w:sz w:val="20"/>
                            <w:szCs w:val="20"/>
                          </w:rPr>
                          <w:t>Prayer Requests</w:t>
                        </w:r>
                      </w:p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34"/>
                          </w:numPr>
                          <w:tabs>
                            <w:tab w:val="left" w:pos="5937"/>
                          </w:tabs>
                          <w:spacing w:before="120" w:after="0" w:line="240" w:lineRule="auto"/>
                          <w:ind w:left="150" w:right="-360" w:hanging="180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Remember the new, on-going, and general prayer requests on Joe’s</w:t>
                        </w:r>
                        <w:r w:rsidR="00557008"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br/>
                          <w:t xml:space="preserve"> prayer list</w:t>
                        </w: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.</w:t>
                        </w:r>
                      </w:p>
                      <w:p w:rsidR="00C84156" w:rsidRPr="00B17F86" w:rsidRDefault="00AB5AAC" w:rsidP="00C84156">
                        <w:pPr>
                          <w:pStyle w:val="ListParagraph"/>
                          <w:numPr>
                            <w:ilvl w:val="0"/>
                            <w:numId w:val="34"/>
                          </w:numPr>
                          <w:tabs>
                            <w:tab w:val="left" w:pos="5937"/>
                          </w:tabs>
                          <w:spacing w:before="120" w:after="0" w:line="240" w:lineRule="auto"/>
                          <w:ind w:left="150" w:right="-360" w:hanging="180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Remember those mentioned during Wednesday and Sunday assemblies</w:t>
                        </w:r>
                        <w:r w:rsidR="001830B1" w:rsidRPr="00B17F86">
                          <w:rPr>
                            <w:rFonts w:ascii="Calibri Light" w:hAnsi="Calibri Light"/>
                            <w:b/>
                            <w:sz w:val="20"/>
                            <w:szCs w:val="20"/>
                          </w:rPr>
                          <w:t>.</w:t>
                        </w:r>
                      </w:p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before="120" w:after="0" w:line="240" w:lineRule="auto"/>
                          <w:ind w:left="-36" w:right="-360" w:hanging="216"/>
                          <w:rPr>
                            <w:rFonts w:ascii="Calibri Light" w:hAnsi="Calibri Light"/>
                            <w:b/>
                            <w:sz w:val="20"/>
                            <w:szCs w:val="20"/>
                          </w:rPr>
                        </w:pPr>
                      </w:p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before="120" w:after="0" w:line="240" w:lineRule="auto"/>
                          <w:ind w:left="-36" w:right="-360" w:hanging="216"/>
                          <w:jc w:val="center"/>
                          <w:rPr>
                            <w:rFonts w:ascii="Calibri Light" w:hAnsi="Calibri Light"/>
                            <w:b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b/>
                            <w:sz w:val="20"/>
                            <w:szCs w:val="20"/>
                          </w:rPr>
                          <w:t>WHAT MUST I DO TO BE SAVED?</w:t>
                        </w:r>
                      </w:p>
                    </w:tc>
                  </w:tr>
                  <w:tr w:rsidR="00AB5AAC" w:rsidRPr="00B17F86" w:rsidTr="00267D3B">
                    <w:tblPrEx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</w:tblPrEx>
                    <w:trPr>
                      <w:gridBefore w:val="2"/>
                      <w:wBefore w:w="90" w:type="dxa"/>
                    </w:trPr>
                    <w:tc>
                      <w:tcPr>
                        <w:tcW w:w="205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tabs>
                            <w:tab w:val="left" w:pos="34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Hear the Gospel    </w:t>
                        </w:r>
                      </w:p>
                    </w:tc>
                    <w:tc>
                      <w:tcPr>
                        <w:tcW w:w="1260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(Acts 15:7)</w:t>
                        </w:r>
                      </w:p>
                    </w:tc>
                    <w:tc>
                      <w:tcPr>
                        <w:tcW w:w="1710" w:type="dxa"/>
                        <w:gridSpan w:val="3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tabs>
                            <w:tab w:val="left" w:pos="25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Believe in Jesus    </w:t>
                        </w:r>
                      </w:p>
                    </w:tc>
                    <w:tc>
                      <w:tcPr>
                        <w:tcW w:w="1656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(Acts 8:12)</w:t>
                        </w:r>
                      </w:p>
                    </w:tc>
                  </w:tr>
                  <w:tr w:rsidR="00AB5AAC" w:rsidRPr="00B17F86" w:rsidTr="00267D3B">
                    <w:tblPrEx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</w:tblPrEx>
                    <w:trPr>
                      <w:gridBefore w:val="2"/>
                      <w:wBefore w:w="90" w:type="dxa"/>
                    </w:trPr>
                    <w:tc>
                      <w:tcPr>
                        <w:tcW w:w="205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tabs>
                            <w:tab w:val="left" w:pos="34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Repent of My Sins        </w:t>
                        </w:r>
                      </w:p>
                    </w:tc>
                    <w:tc>
                      <w:tcPr>
                        <w:tcW w:w="1260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(Acts 3:19)</w:t>
                        </w:r>
                      </w:p>
                    </w:tc>
                    <w:tc>
                      <w:tcPr>
                        <w:tcW w:w="1710" w:type="dxa"/>
                        <w:gridSpan w:val="3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tabs>
                            <w:tab w:val="left" w:pos="25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Confess Jesus       </w:t>
                        </w:r>
                      </w:p>
                    </w:tc>
                    <w:tc>
                      <w:tcPr>
                        <w:tcW w:w="1656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(Acts 8:37)</w:t>
                        </w:r>
                      </w:p>
                    </w:tc>
                  </w:tr>
                  <w:tr w:rsidR="00AB5AAC" w:rsidRPr="00B17F86" w:rsidTr="00267D3B">
                    <w:tblPrEx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</w:tblPrEx>
                    <w:trPr>
                      <w:gridBefore w:val="2"/>
                      <w:wBefore w:w="90" w:type="dxa"/>
                    </w:trPr>
                    <w:tc>
                      <w:tcPr>
                        <w:tcW w:w="205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tabs>
                            <w:tab w:val="left" w:pos="52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Be Baptized in Water   </w:t>
                        </w:r>
                      </w:p>
                    </w:tc>
                    <w:tc>
                      <w:tcPr>
                        <w:tcW w:w="1260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(Acts 22:16)  </w:t>
                        </w:r>
                      </w:p>
                    </w:tc>
                    <w:tc>
                      <w:tcPr>
                        <w:tcW w:w="1710" w:type="dxa"/>
                        <w:gridSpan w:val="3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tabs>
                            <w:tab w:val="left" w:pos="25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Remain Faithful   </w:t>
                        </w:r>
                      </w:p>
                    </w:tc>
                    <w:tc>
                      <w:tcPr>
                        <w:tcW w:w="1656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(Acts 2:42)</w:t>
                        </w:r>
                      </w:p>
                    </w:tc>
                  </w:tr>
                </w:tbl>
                <w:p w:rsidR="00AB5AAC" w:rsidRPr="00912B2F" w:rsidRDefault="00AB5AAC" w:rsidP="00AB5AAC">
                  <w:pPr>
                    <w:rPr>
                      <w:sz w:val="20"/>
                    </w:rPr>
                  </w:pPr>
                </w:p>
                <w:p w:rsidR="00912B2F" w:rsidRPr="00912B2F" w:rsidRDefault="00912B2F">
                  <w:pPr>
                    <w:rPr>
                      <w:sz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Text Box 2" o:spid="_x0000_s1026" type="#_x0000_t202" style="position:absolute;margin-left:364.2pt;margin-top:-4.55pt;width:5in;height:77pt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" filled="f" stroked="f">
            <v:textbox>
              <w:txbxContent>
                <w:p w:rsidR="003740FD" w:rsidRPr="006E493C" w:rsidRDefault="002001BD" w:rsidP="000E6505">
                  <w:pPr>
                    <w:ind w:right="-360"/>
                    <w:jc w:val="center"/>
                    <w:rPr>
                      <w:rFonts w:ascii="Calibri Light" w:hAnsi="Calibri Light"/>
                      <w:noProof/>
                      <w:sz w:val="32"/>
                      <w:szCs w:val="32"/>
                    </w:rPr>
                  </w:pPr>
                  <w:r>
                    <w:rPr>
                      <w:rFonts w:ascii="Calibri Light" w:hAnsi="Calibri Light"/>
                      <w:noProof/>
                      <w:sz w:val="32"/>
                      <w:szCs w:val="32"/>
                      <w:vertAlign w:val="subscript"/>
                    </w:rPr>
                    <w:softHyphen/>
                  </w:r>
                  <w:r>
                    <w:rPr>
                      <w:rFonts w:ascii="Calibri Light" w:hAnsi="Calibri Light"/>
                      <w:noProof/>
                      <w:sz w:val="32"/>
                      <w:szCs w:val="32"/>
                      <w:vertAlign w:val="subscript"/>
                    </w:rPr>
                    <w:softHyphen/>
                  </w:r>
                  <w:r>
                    <w:rPr>
                      <w:rFonts w:ascii="Calibri Light" w:hAnsi="Calibri Light"/>
                      <w:noProof/>
                      <w:sz w:val="32"/>
                      <w:szCs w:val="32"/>
                      <w:vertAlign w:val="subscript"/>
                    </w:rPr>
                    <w:softHyphen/>
                  </w:r>
                  <w:r>
                    <w:rPr>
                      <w:rFonts w:ascii="Calibri Light" w:hAnsi="Calibri Light"/>
                      <w:noProof/>
                      <w:sz w:val="32"/>
                      <w:szCs w:val="32"/>
                      <w:vertAlign w:val="subscript"/>
                    </w:rPr>
                    <w:softHyphen/>
                  </w:r>
                  <w:r>
                    <w:rPr>
                      <w:rFonts w:ascii="Calibri Light" w:hAnsi="Calibri Light"/>
                      <w:noProof/>
                      <w:sz w:val="32"/>
                      <w:szCs w:val="32"/>
                      <w:vertAlign w:val="subscript"/>
                    </w:rPr>
                    <w:softHyphen/>
                  </w:r>
                  <w:r w:rsidR="003740FD" w:rsidRPr="003740FD">
                    <w:rPr>
                      <w:rFonts w:ascii="Calibri Light" w:hAnsi="Calibri Light"/>
                      <w:noProof/>
                      <w:sz w:val="32"/>
                      <w:szCs w:val="32"/>
                    </w:rPr>
                    <w:t xml:space="preserve"> </w:t>
                  </w:r>
                  <w:r w:rsidR="00C85EB9">
                    <w:rPr>
                      <w:rFonts w:ascii="Calibri Light" w:hAnsi="Calibri Light"/>
                      <w:noProof/>
                      <w:sz w:val="32"/>
                      <w:szCs w:val="32"/>
                    </w:rPr>
                    <w:t>Sunday</w:t>
                  </w:r>
                  <w:r w:rsidR="002B1587">
                    <w:rPr>
                      <w:rFonts w:ascii="Calibri Light" w:hAnsi="Calibri Light"/>
                      <w:noProof/>
                      <w:sz w:val="32"/>
                      <w:szCs w:val="32"/>
                    </w:rPr>
                    <w:t xml:space="preserve"> November 13</w:t>
                  </w:r>
                  <w:r w:rsidR="003740FD">
                    <w:rPr>
                      <w:rFonts w:ascii="Calibri Light" w:hAnsi="Calibri Light"/>
                      <w:noProof/>
                      <w:sz w:val="32"/>
                      <w:szCs w:val="32"/>
                    </w:rPr>
                    <w:t>, 2016</w:t>
                  </w:r>
                </w:p>
                <w:p w:rsidR="00715F4A" w:rsidRPr="00FB2770" w:rsidRDefault="00715F4A" w:rsidP="00715F4A">
                  <w:pPr>
                    <w:ind w:right="-360"/>
                    <w:jc w:val="center"/>
                    <w:rPr>
                      <w:rFonts w:ascii="Arial" w:eastAsia="Gungsuh" w:hAnsi="Arial" w:cs="Arial"/>
                      <w:b/>
                      <w:noProof/>
                      <w:sz w:val="56"/>
                      <w:szCs w:val="56"/>
                    </w:rPr>
                  </w:pPr>
                  <w:r w:rsidRPr="00FB2770">
                    <w:rPr>
                      <w:rFonts w:ascii="Arial" w:eastAsia="Gungsuh" w:hAnsi="Arial" w:cs="Arial"/>
                      <w:b/>
                      <w:noProof/>
                      <w:sz w:val="56"/>
                      <w:szCs w:val="56"/>
                    </w:rPr>
                    <w:t>The Exton Exhorter</w:t>
                  </w:r>
                </w:p>
                <w:p w:rsidR="00715F4A" w:rsidRDefault="00715F4A" w:rsidP="00715F4A">
                  <w:pPr>
                    <w:jc w:val="center"/>
                    <w:rPr>
                      <w:rFonts w:ascii="Calibri Light" w:hAnsi="Calibri Light"/>
                      <w:noProof/>
                    </w:rPr>
                  </w:pPr>
                  <w:r w:rsidRPr="006E493C">
                    <w:rPr>
                      <w:rFonts w:ascii="Calibri Light" w:hAnsi="Calibri Light"/>
                      <w:noProof/>
                    </w:rPr>
                    <w:t>WELCOME TO OUR VISITORS!</w:t>
                  </w:r>
                </w:p>
                <w:p w:rsidR="003740FD" w:rsidRPr="006E493C" w:rsidRDefault="003740FD" w:rsidP="00715F4A">
                  <w:pPr>
                    <w:jc w:val="center"/>
                    <w:rPr>
                      <w:rFonts w:ascii="Calibri Light" w:hAnsi="Calibri Light"/>
                    </w:rPr>
                  </w:pPr>
                </w:p>
              </w:txbxContent>
            </v:textbox>
          </v:shape>
        </w:pict>
      </w:r>
      <w:r w:rsidR="0029113B">
        <w:t xml:space="preserve">  </w:t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</w:p>
    <w:p w:rsidR="002673AA" w:rsidRDefault="002673AA"/>
    <w:p w:rsidR="006C684B" w:rsidRDefault="00AF2B2F">
      <w:r>
        <w:rPr>
          <w:noProof/>
          <w:lang w:bidi="he-IL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4943475</wp:posOffset>
            </wp:positionH>
            <wp:positionV relativeFrom="paragraph">
              <wp:posOffset>602615</wp:posOffset>
            </wp:positionV>
            <wp:extent cx="3805555" cy="3324225"/>
            <wp:effectExtent l="19050" t="0" r="4445" b="0"/>
            <wp:wrapNone/>
            <wp:docPr id="3" name="Picture 3" descr="C:\Users\Herbert\Dropbox\Bible Study\Exton Exhorter\The Holy Bib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erbert\Dropbox\Bible Study\Exton Exhorter\The Holy Bibl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12">
                              <a14:imgEffect>
                                <a14:artisticPencilSketch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555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50800" dir="5400000" algn="ctr" rotWithShape="0">
                        <a:srgbClr val="000000">
                          <a:alpha val="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BE0FAB">
        <w:rPr>
          <w:noProof/>
        </w:rPr>
        <w:pict>
          <v:shape id="_x0000_s1028" type="#_x0000_t202" style="position:absolute;margin-left:381.75pt;margin-top:293.45pt;width:345.65pt;height:234.75pt;z-index:25167462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" filled="f" stroked="f">
            <v:textbox>
              <w:txbxContent>
                <w:p w:rsidR="00AE24FD" w:rsidRPr="00FB2770" w:rsidRDefault="00AE24FD" w:rsidP="000A7220">
                  <w:pPr>
                    <w:tabs>
                      <w:tab w:val="left" w:pos="1890"/>
                    </w:tabs>
                    <w:spacing w:before="120"/>
                    <w:ind w:left="-360" w:right="-360"/>
                    <w:rPr>
                      <w:rFonts w:ascii="Gungsuh" w:eastAsia="Gungsuh" w:hAnsi="Gungsuh"/>
                      <w:b/>
                      <w:bCs/>
                      <w:i/>
                      <w:sz w:val="32"/>
                      <w:szCs w:val="32"/>
                    </w:rPr>
                  </w:pPr>
                  <w:r w:rsidRPr="00FB2770">
                    <w:rPr>
                      <w:rFonts w:ascii="Gungsuh" w:eastAsia="Gungsuh" w:hAnsi="Gungsuh"/>
                      <w:i/>
                      <w:sz w:val="32"/>
                      <w:szCs w:val="32"/>
                    </w:rPr>
                    <w:tab/>
                  </w:r>
                  <w:r w:rsidRPr="00FB2770">
                    <w:rPr>
                      <w:rFonts w:ascii="Gungsuh" w:eastAsia="Gungsuh" w:hAnsi="Gungsuh"/>
                      <w:b/>
                      <w:bCs/>
                      <w:i/>
                      <w:sz w:val="32"/>
                      <w:szCs w:val="32"/>
                    </w:rPr>
                    <w:t>Exton</w:t>
                  </w:r>
                </w:p>
                <w:p w:rsidR="00AE24FD" w:rsidRPr="00FB2770" w:rsidRDefault="00AE24FD" w:rsidP="00AE24FD">
                  <w:pPr>
                    <w:ind w:left="-360" w:right="-360"/>
                    <w:jc w:val="center"/>
                    <w:rPr>
                      <w:rFonts w:ascii="Gungsuh" w:eastAsia="Gungsuh" w:hAnsi="Gungsuh"/>
                      <w:b/>
                      <w:bCs/>
                      <w:sz w:val="44"/>
                      <w:szCs w:val="44"/>
                    </w:rPr>
                  </w:pPr>
                  <w:r w:rsidRPr="00FB2770">
                    <w:rPr>
                      <w:rFonts w:ascii="Gungsuh" w:eastAsia="Gungsuh" w:hAnsi="Gungsuh"/>
                      <w:b/>
                      <w:bCs/>
                      <w:sz w:val="44"/>
                      <w:szCs w:val="44"/>
                    </w:rPr>
                    <w:t>CHURCH</w:t>
                  </w:r>
                  <w:r w:rsidR="00FB2770" w:rsidRPr="00FB2770">
                    <w:rPr>
                      <w:rFonts w:ascii="Gungsuh" w:eastAsia="Gungsuh" w:hAnsi="Gungsuh"/>
                      <w:b/>
                      <w:bCs/>
                      <w:sz w:val="44"/>
                      <w:szCs w:val="44"/>
                    </w:rPr>
                    <w:t xml:space="preserve"> </w:t>
                  </w:r>
                  <w:r w:rsidRPr="00FB2770">
                    <w:rPr>
                      <w:rFonts w:ascii="Gungsuh" w:eastAsia="Gungsuh" w:hAnsi="Gungsuh"/>
                      <w:b/>
                      <w:bCs/>
                      <w:sz w:val="44"/>
                      <w:szCs w:val="44"/>
                    </w:rPr>
                    <w:t>OF</w:t>
                  </w:r>
                  <w:r w:rsidR="00FB2770" w:rsidRPr="00FB2770">
                    <w:rPr>
                      <w:rFonts w:ascii="Gungsuh" w:eastAsia="Gungsuh" w:hAnsi="Gungsuh"/>
                      <w:b/>
                      <w:bCs/>
                      <w:sz w:val="44"/>
                      <w:szCs w:val="44"/>
                    </w:rPr>
                    <w:t xml:space="preserve"> </w:t>
                  </w:r>
                  <w:r w:rsidRPr="00FB2770">
                    <w:rPr>
                      <w:rFonts w:ascii="Gungsuh" w:eastAsia="Gungsuh" w:hAnsi="Gungsuh"/>
                      <w:b/>
                      <w:bCs/>
                      <w:sz w:val="44"/>
                      <w:szCs w:val="44"/>
                    </w:rPr>
                    <w:t>CHRIST</w:t>
                  </w:r>
                </w:p>
                <w:p w:rsidR="00AE24FD" w:rsidRPr="00CF5255" w:rsidRDefault="00AE24FD" w:rsidP="00AE24FD">
                  <w:pPr>
                    <w:ind w:left="-360" w:right="-360"/>
                    <w:jc w:val="center"/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</w:pPr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 xml:space="preserve">217 North </w:t>
                  </w:r>
                  <w:proofErr w:type="spellStart"/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>Whitford</w:t>
                  </w:r>
                  <w:proofErr w:type="spellEnd"/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 xml:space="preserve"> Road</w:t>
                  </w:r>
                </w:p>
                <w:p w:rsidR="00AE24FD" w:rsidRPr="00CF5255" w:rsidRDefault="00AE24FD" w:rsidP="00AE24FD">
                  <w:pPr>
                    <w:ind w:left="-360" w:right="-360"/>
                    <w:jc w:val="center"/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</w:pPr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>Exton, PA 19341</w:t>
                  </w:r>
                </w:p>
                <w:p w:rsidR="00AE24FD" w:rsidRPr="00CF5255" w:rsidRDefault="00AE24FD" w:rsidP="00AE24FD">
                  <w:pPr>
                    <w:ind w:left="-360" w:right="-360"/>
                    <w:jc w:val="center"/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</w:pPr>
                  <w:r w:rsidRPr="00CF5255">
                    <w:rPr>
                      <w:rFonts w:asciiTheme="majorBidi" w:eastAsia="Gungsuh" w:hAnsiTheme="majorBidi" w:cstheme="majorBidi"/>
                      <w:b/>
                      <w:sz w:val="24"/>
                      <w:szCs w:val="24"/>
                    </w:rPr>
                    <w:t>Phone</w:t>
                  </w:r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>: 1-610-363- 8042</w:t>
                  </w:r>
                </w:p>
                <w:p w:rsidR="00AE24FD" w:rsidRPr="00CF5255" w:rsidRDefault="00AE24FD" w:rsidP="00AE24FD">
                  <w:pPr>
                    <w:ind w:left="-360" w:right="-360"/>
                    <w:jc w:val="center"/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</w:pPr>
                  <w:r w:rsidRPr="00CF5255">
                    <w:rPr>
                      <w:rFonts w:asciiTheme="majorBidi" w:eastAsia="Gungsuh" w:hAnsiTheme="majorBidi" w:cstheme="majorBidi"/>
                      <w:b/>
                      <w:sz w:val="24"/>
                      <w:szCs w:val="24"/>
                    </w:rPr>
                    <w:t>Email</w:t>
                  </w:r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 xml:space="preserve">: </w:t>
                  </w:r>
                  <w:hyperlink r:id="rId13" w:history="1">
                    <w:r w:rsidRPr="00CF5255">
                      <w:rPr>
                        <w:rStyle w:val="Hyperlink"/>
                        <w:rFonts w:asciiTheme="majorBidi" w:eastAsia="Gungsuh" w:hAnsiTheme="majorBidi" w:cstheme="majorBidi"/>
                        <w:color w:val="auto"/>
                        <w:sz w:val="24"/>
                        <w:szCs w:val="24"/>
                        <w:u w:val="none"/>
                      </w:rPr>
                      <w:t>extonpachurch@gmail.com</w:t>
                    </w:r>
                  </w:hyperlink>
                </w:p>
                <w:p w:rsidR="00037C2E" w:rsidRDefault="00037C2E" w:rsidP="00037C2E">
                  <w:pPr>
                    <w:ind w:left="-360" w:right="-360"/>
                    <w:jc w:val="center"/>
                  </w:pPr>
                  <w:r w:rsidRPr="00CF5255">
                    <w:rPr>
                      <w:rFonts w:asciiTheme="majorBidi" w:eastAsia="Gungsuh" w:hAnsiTheme="majorBidi" w:cstheme="majorBidi"/>
                      <w:b/>
                      <w:sz w:val="24"/>
                      <w:szCs w:val="24"/>
                    </w:rPr>
                    <w:t>Website</w:t>
                  </w:r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 xml:space="preserve">: </w:t>
                  </w:r>
                  <w:hyperlink r:id="rId14" w:history="1">
                    <w:r w:rsidRPr="00CF5255">
                      <w:rPr>
                        <w:rStyle w:val="Hyperlink"/>
                        <w:rFonts w:asciiTheme="majorBidi" w:eastAsia="Gungsuh" w:hAnsiTheme="majorBidi" w:cstheme="majorBidi"/>
                        <w:color w:val="auto"/>
                        <w:sz w:val="24"/>
                        <w:szCs w:val="24"/>
                        <w:u w:val="none"/>
                      </w:rPr>
                      <w:t>www.extonchurch.org</w:t>
                    </w:r>
                  </w:hyperlink>
                </w:p>
                <w:p w:rsidR="00470CCE" w:rsidRPr="00B92DD2" w:rsidRDefault="00470CCE" w:rsidP="00037C2E">
                  <w:pPr>
                    <w:ind w:left="-360" w:right="-360"/>
                    <w:jc w:val="center"/>
                    <w:rPr>
                      <w:rStyle w:val="Hyperlink"/>
                      <w:rFonts w:asciiTheme="majorBidi" w:eastAsia="Gungsuh" w:hAnsiTheme="majorBidi" w:cstheme="majorBidi"/>
                      <w:color w:val="auto"/>
                      <w:sz w:val="28"/>
                      <w:szCs w:val="28"/>
                      <w:u w:val="none"/>
                    </w:rPr>
                  </w:pPr>
                </w:p>
                <w:p w:rsidR="00592605" w:rsidRPr="00B92DD2" w:rsidRDefault="00470CCE" w:rsidP="00592605">
                  <w:pPr>
                    <w:ind w:right="-360"/>
                    <w:rPr>
                      <w:rFonts w:ascii="Calibri Light" w:hAnsi="Calibri Light"/>
                      <w:b/>
                      <w:sz w:val="28"/>
                      <w:szCs w:val="28"/>
                    </w:rPr>
                  </w:pPr>
                  <w:r w:rsidRPr="00B92DD2">
                    <w:rPr>
                      <w:rStyle w:val="text"/>
                      <w:sz w:val="32"/>
                      <w:szCs w:val="32"/>
                    </w:rPr>
                    <w:t xml:space="preserve">           </w:t>
                  </w:r>
                  <w:proofErr w:type="gramStart"/>
                  <w:r w:rsidRPr="00B92DD2">
                    <w:rPr>
                      <w:rStyle w:val="text"/>
                      <w:sz w:val="28"/>
                      <w:szCs w:val="28"/>
                    </w:rPr>
                    <w:t>take</w:t>
                  </w:r>
                  <w:proofErr w:type="gramEnd"/>
                  <w:r w:rsidRPr="00B92DD2">
                    <w:rPr>
                      <w:rStyle w:val="text"/>
                      <w:sz w:val="28"/>
                      <w:szCs w:val="28"/>
                    </w:rPr>
                    <w:t xml:space="preserve"> away the wicked from the presence of the king,</w:t>
                  </w:r>
                  <w:r w:rsidRPr="00B92DD2">
                    <w:rPr>
                      <w:sz w:val="28"/>
                      <w:szCs w:val="28"/>
                    </w:rPr>
                    <w:br/>
                  </w:r>
                  <w:r w:rsidRPr="00B92DD2">
                    <w:rPr>
                      <w:rStyle w:val="indent-1-breaks"/>
                      <w:sz w:val="28"/>
                      <w:szCs w:val="28"/>
                    </w:rPr>
                    <w:t>    </w:t>
                  </w:r>
                  <w:r w:rsidRPr="00B92DD2">
                    <w:rPr>
                      <w:rStyle w:val="text"/>
                      <w:sz w:val="28"/>
                      <w:szCs w:val="28"/>
                    </w:rPr>
                    <w:t>and his throne will be established in righteousness.</w:t>
                  </w:r>
                </w:p>
                <w:p w:rsidR="00037C2E" w:rsidRPr="00B92DD2" w:rsidRDefault="006B1D68" w:rsidP="000E6505">
                  <w:pPr>
                    <w:ind w:right="-360"/>
                    <w:rPr>
                      <w:rFonts w:asciiTheme="majorBidi" w:hAnsiTheme="majorBidi" w:cstheme="majorBidi"/>
                      <w:bCs/>
                      <w:szCs w:val="22"/>
                    </w:rPr>
                  </w:pPr>
                  <w:r w:rsidRPr="00B92DD2">
                    <w:rPr>
                      <w:rStyle w:val="text"/>
                      <w:sz w:val="28"/>
                      <w:szCs w:val="28"/>
                    </w:rPr>
                    <w:t xml:space="preserve">         </w:t>
                  </w:r>
                  <w:r w:rsidR="00B92DD2">
                    <w:rPr>
                      <w:rStyle w:val="text"/>
                      <w:sz w:val="28"/>
                      <w:szCs w:val="28"/>
                    </w:rPr>
                    <w:t xml:space="preserve">                                                           </w:t>
                  </w:r>
                  <w:r w:rsidR="00B92DD2" w:rsidRPr="00B92DD2">
                    <w:rPr>
                      <w:rStyle w:val="text"/>
                      <w:szCs w:val="22"/>
                    </w:rPr>
                    <w:t>Proverbs 25:5 (ESV)</w:t>
                  </w:r>
                </w:p>
                <w:p w:rsidR="00AE24FD" w:rsidRPr="00037C2E" w:rsidRDefault="001E73EC" w:rsidP="00037C2E">
                  <w:pPr>
                    <w:ind w:left="-360" w:right="-360"/>
                    <w:jc w:val="center"/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="Calibri Light" w:hAnsi="Calibri Light"/>
                      <w:b/>
                    </w:rPr>
                    <w:t>Volume 2</w:t>
                  </w:r>
                  <w:r w:rsidR="00E23A6B">
                    <w:rPr>
                      <w:rFonts w:ascii="Calibri Light" w:hAnsi="Calibri Light"/>
                      <w:b/>
                    </w:rPr>
                    <w:t xml:space="preserve">, </w:t>
                  </w:r>
                  <w:r w:rsidR="0000780D">
                    <w:rPr>
                      <w:rFonts w:ascii="Calibri Light" w:hAnsi="Calibri Light"/>
                      <w:b/>
                    </w:rPr>
                    <w:t xml:space="preserve">Issue </w:t>
                  </w:r>
                  <w:bookmarkStart w:id="0" w:name="_GoBack"/>
                  <w:bookmarkEnd w:id="0"/>
                  <w:r w:rsidR="006B34D4">
                    <w:rPr>
                      <w:rFonts w:ascii="Calibri Light" w:hAnsi="Calibri Light"/>
                      <w:b/>
                    </w:rPr>
                    <w:t>2</w:t>
                  </w:r>
                  <w:r w:rsidR="00B92DD2">
                    <w:rPr>
                      <w:rFonts w:ascii="Calibri Light" w:hAnsi="Calibri Light"/>
                      <w:b/>
                    </w:rPr>
                    <w:t>4</w:t>
                  </w:r>
                </w:p>
                <w:p w:rsidR="00B140B1" w:rsidRDefault="00B140B1" w:rsidP="000C1D5C">
                  <w:pPr>
                    <w:spacing w:before="240"/>
                    <w:ind w:left="-360"/>
                    <w:jc w:val="center"/>
                    <w:rPr>
                      <w:rFonts w:ascii="Calibri Light" w:hAnsi="Calibri Light"/>
                      <w:b/>
                      <w:sz w:val="32"/>
                      <w:szCs w:val="32"/>
                    </w:rPr>
                  </w:pPr>
                </w:p>
                <w:p w:rsidR="007A04E9" w:rsidRPr="00F07726" w:rsidRDefault="007A04E9" w:rsidP="000C1D5C">
                  <w:pPr>
                    <w:spacing w:before="240"/>
                    <w:ind w:left="-360"/>
                    <w:jc w:val="center"/>
                    <w:rPr>
                      <w:rFonts w:ascii="Calibri Light" w:hAnsi="Calibri Light"/>
                      <w:b/>
                      <w:sz w:val="32"/>
                      <w:szCs w:val="32"/>
                    </w:rPr>
                  </w:pPr>
                </w:p>
              </w:txbxContent>
            </v:textbox>
          </v:shape>
        </w:pict>
      </w:r>
      <w:r w:rsidR="00BD35EE">
        <w:t xml:space="preserve"> </w:t>
      </w:r>
      <w:r w:rsidR="00C15981">
        <w:t xml:space="preserve"> </w:t>
      </w:r>
      <w:r w:rsidR="00EA195A">
        <w:t xml:space="preserve"> </w:t>
      </w:r>
      <w:r w:rsidR="006C684B">
        <w:br w:type="page"/>
      </w:r>
      <w:r w:rsidR="00BE0FAB">
        <w:rPr>
          <w:noProof/>
        </w:rPr>
        <w:lastRenderedPageBreak/>
        <w:pict>
          <v:shape id="_x0000_s1029" type="#_x0000_t202" style="position:absolute;margin-left:384pt;margin-top:-14.25pt;width:5in;height:580.5pt;z-index:251668480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" filled="f" stroked="f">
            <v:textbox>
              <w:txbxContent>
                <w:p w:rsidR="00021857" w:rsidRDefault="00021857" w:rsidP="00021857">
                  <w:pPr>
                    <w:pStyle w:val="line"/>
                  </w:pPr>
                  <w:r>
                    <w:rPr>
                      <w:rStyle w:val="text"/>
                    </w:rPr>
                    <w:t>He gathers the waters of the sea as a heap;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he puts the deeps in storehouses.</w:t>
                  </w:r>
                </w:p>
                <w:p w:rsidR="00021857" w:rsidRDefault="00021857" w:rsidP="00021857">
                  <w:pPr>
                    <w:pStyle w:val="line"/>
                  </w:pPr>
                  <w:r>
                    <w:rPr>
                      <w:rStyle w:val="text"/>
                      <w:vertAlign w:val="superscript"/>
                    </w:rPr>
                    <w:t>8 </w:t>
                  </w:r>
                  <w:r>
                    <w:rPr>
                      <w:rStyle w:val="text"/>
                    </w:rPr>
                    <w:t xml:space="preserve">Let all the earth fear the </w:t>
                  </w:r>
                  <w:r>
                    <w:rPr>
                      <w:rStyle w:val="small-caps"/>
                      <w:smallCaps/>
                    </w:rPr>
                    <w:t>Lord</w:t>
                  </w:r>
                  <w:r>
                    <w:rPr>
                      <w:rStyle w:val="text"/>
                    </w:rPr>
                    <w:t>;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let all the inhabitants of the world stand in awe of him!</w:t>
                  </w:r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9 </w:t>
                  </w:r>
                  <w:r>
                    <w:rPr>
                      <w:rStyle w:val="text"/>
                    </w:rPr>
                    <w:t>For he spoke, and it came to be;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he commanded, and it stood firm.</w:t>
                  </w:r>
                </w:p>
                <w:p w:rsidR="00021857" w:rsidRDefault="00021857" w:rsidP="00021857">
                  <w:pPr>
                    <w:pStyle w:val="line"/>
                  </w:pPr>
                  <w:r>
                    <w:rPr>
                      <w:rStyle w:val="text"/>
                      <w:vertAlign w:val="superscript"/>
                    </w:rPr>
                    <w:t>10 </w:t>
                  </w:r>
                  <w:r>
                    <w:rPr>
                      <w:rStyle w:val="text"/>
                    </w:rPr>
                    <w:t xml:space="preserve">The </w:t>
                  </w:r>
                  <w:r>
                    <w:rPr>
                      <w:rStyle w:val="small-caps"/>
                      <w:smallCaps/>
                    </w:rPr>
                    <w:t>Lord</w:t>
                  </w:r>
                  <w:r>
                    <w:rPr>
                      <w:rStyle w:val="text"/>
                    </w:rPr>
                    <w:t xml:space="preserve"> brings the counsel of the nations to nothing;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he frustrates the plans of the peoples.</w:t>
                  </w:r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11 </w:t>
                  </w:r>
                  <w:r>
                    <w:rPr>
                      <w:rStyle w:val="text"/>
                    </w:rPr>
                    <w:t xml:space="preserve">The counsel of the </w:t>
                  </w:r>
                  <w:r>
                    <w:rPr>
                      <w:rStyle w:val="small-caps"/>
                      <w:smallCaps/>
                    </w:rPr>
                    <w:t>Lord</w:t>
                  </w:r>
                  <w:r>
                    <w:rPr>
                      <w:rStyle w:val="text"/>
                    </w:rPr>
                    <w:t xml:space="preserve"> stands forever,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the plans of his heart to all generations.</w:t>
                  </w:r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12 </w:t>
                  </w:r>
                  <w:r>
                    <w:rPr>
                      <w:rStyle w:val="text"/>
                    </w:rPr>
                    <w:t xml:space="preserve">Blessed </w:t>
                  </w:r>
                  <w:proofErr w:type="gramStart"/>
                  <w:r>
                    <w:rPr>
                      <w:rStyle w:val="text"/>
                    </w:rPr>
                    <w:t>is</w:t>
                  </w:r>
                  <w:proofErr w:type="gramEnd"/>
                  <w:r>
                    <w:rPr>
                      <w:rStyle w:val="text"/>
                    </w:rPr>
                    <w:t xml:space="preserve"> the nation whose God is the </w:t>
                  </w:r>
                  <w:r>
                    <w:rPr>
                      <w:rStyle w:val="small-caps"/>
                      <w:smallCaps/>
                    </w:rPr>
                    <w:t>Lord</w:t>
                  </w:r>
                  <w:r>
                    <w:rPr>
                      <w:rStyle w:val="text"/>
                    </w:rPr>
                    <w:t>,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the people whom he has chosen as his heritage!</w:t>
                  </w:r>
                </w:p>
                <w:p w:rsidR="00021857" w:rsidRDefault="00021857" w:rsidP="00021857">
                  <w:pPr>
                    <w:pStyle w:val="line"/>
                    <w:rPr>
                      <w:rStyle w:val="text"/>
                    </w:rPr>
                  </w:pPr>
                  <w:r>
                    <w:rPr>
                      <w:rStyle w:val="text"/>
                      <w:vertAlign w:val="superscript"/>
                    </w:rPr>
                    <w:t>13 </w:t>
                  </w:r>
                  <w:r>
                    <w:rPr>
                      <w:rStyle w:val="text"/>
                    </w:rPr>
                    <w:t xml:space="preserve">The </w:t>
                  </w:r>
                  <w:r>
                    <w:rPr>
                      <w:rStyle w:val="small-caps"/>
                      <w:smallCaps/>
                    </w:rPr>
                    <w:t>Lord</w:t>
                  </w:r>
                  <w:r>
                    <w:rPr>
                      <w:rStyle w:val="text"/>
                    </w:rPr>
                    <w:t xml:space="preserve"> looks down from heaven;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he sees all the children of man</w:t>
                  </w:r>
                  <w:proofErr w:type="gramStart"/>
                  <w:r>
                    <w:rPr>
                      <w:rStyle w:val="text"/>
                    </w:rPr>
                    <w:t>;</w:t>
                  </w:r>
                  <w:proofErr w:type="gramEnd"/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14 </w:t>
                  </w:r>
                  <w:r>
                    <w:rPr>
                      <w:rStyle w:val="text"/>
                    </w:rPr>
                    <w:t>from where he sits enthroned he looks out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on all the inhabitants of the earth,</w:t>
                  </w:r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15 </w:t>
                  </w:r>
                  <w:r>
                    <w:rPr>
                      <w:rStyle w:val="text"/>
                    </w:rPr>
                    <w:t>he who fashions the hearts of them all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and observes all their deeds.</w:t>
                  </w:r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16 </w:t>
                  </w:r>
                  <w:r>
                    <w:rPr>
                      <w:rStyle w:val="text"/>
                    </w:rPr>
                    <w:t>The king is not saved by his great army;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a warrior is not delivered by his great strength.</w:t>
                  </w:r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17 </w:t>
                  </w:r>
                  <w:r>
                    <w:rPr>
                      <w:rStyle w:val="text"/>
                    </w:rPr>
                    <w:t>The war horse is a false hope for salvation,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and by its great might it cannot rescue.”’</w:t>
                  </w:r>
                </w:p>
                <w:p w:rsidR="00021857" w:rsidRDefault="00021857" w:rsidP="00021857">
                  <w:pPr>
                    <w:pStyle w:val="line"/>
                  </w:pPr>
                  <w:r>
                    <w:t xml:space="preserve">Psalm 33 ESA Bible </w:t>
                  </w:r>
                  <w:proofErr w:type="gramStart"/>
                  <w:r>
                    <w:t>Gateway</w:t>
                  </w:r>
                  <w:proofErr w:type="gramEnd"/>
                  <w:r>
                    <w:t xml:space="preserve"> </w:t>
                  </w:r>
                </w:p>
                <w:p w:rsidR="007B73A4" w:rsidRPr="006174FC" w:rsidRDefault="007B73A4" w:rsidP="00BC1383">
                  <w:pPr>
                    <w:jc w:val="right"/>
                    <w:rPr>
                      <w:szCs w:val="23"/>
                    </w:rPr>
                  </w:pPr>
                </w:p>
              </w:txbxContent>
            </v:textbox>
            <w10:wrap anchorx="margin"/>
          </v:shape>
        </w:pict>
      </w:r>
      <w:r w:rsidR="00BE0FAB">
        <w:rPr>
          <w:noProof/>
        </w:rPr>
        <w:pict>
          <v:shape id="_x0000_s1030" type="#_x0000_t202" style="position:absolute;margin-left:-12pt;margin-top:-24pt;width:369.75pt;height:583.5pt;z-index:25167667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" filled="f" stroked="f">
            <v:textbox>
              <w:txbxContent>
                <w:p w:rsidR="00021857" w:rsidRDefault="00021857" w:rsidP="00021857">
                  <w:pPr>
                    <w:pStyle w:val="line"/>
                  </w:pPr>
                  <w:r>
                    <w:rPr>
                      <w:rStyle w:val="chapternum"/>
                    </w:rPr>
                    <w:t>‘“33 </w:t>
                  </w:r>
                  <w:proofErr w:type="gramStart"/>
                  <w:r>
                    <w:rPr>
                      <w:rStyle w:val="text"/>
                    </w:rPr>
                    <w:t>Shout</w:t>
                  </w:r>
                  <w:proofErr w:type="gramEnd"/>
                  <w:r>
                    <w:rPr>
                      <w:rStyle w:val="text"/>
                    </w:rPr>
                    <w:t xml:space="preserve"> for joy in the </w:t>
                  </w:r>
                  <w:r>
                    <w:rPr>
                      <w:rStyle w:val="small-caps"/>
                      <w:smallCaps/>
                    </w:rPr>
                    <w:t>Lord</w:t>
                  </w:r>
                  <w:r>
                    <w:rPr>
                      <w:rStyle w:val="text"/>
                    </w:rPr>
                    <w:t>, O you righteous!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Praise befits the upright.</w:t>
                  </w:r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2 </w:t>
                  </w:r>
                  <w:r>
                    <w:rPr>
                      <w:rStyle w:val="text"/>
                    </w:rPr>
                    <w:t xml:space="preserve">Give thanks to the </w:t>
                  </w:r>
                  <w:r>
                    <w:rPr>
                      <w:rStyle w:val="small-caps"/>
                      <w:smallCaps/>
                    </w:rPr>
                    <w:t>Lord</w:t>
                  </w:r>
                  <w:r>
                    <w:rPr>
                      <w:rStyle w:val="text"/>
                    </w:rPr>
                    <w:t xml:space="preserve"> with the lyre;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make melody to him with the harp of ten strings!</w:t>
                  </w:r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3 </w:t>
                  </w:r>
                  <w:r>
                    <w:rPr>
                      <w:rStyle w:val="text"/>
                    </w:rPr>
                    <w:t>Sing to him a new song;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play skillfully on the strings, with loud shouts.</w:t>
                  </w:r>
                </w:p>
                <w:p w:rsidR="00021857" w:rsidRDefault="00021857" w:rsidP="00021857">
                  <w:pPr>
                    <w:pStyle w:val="line"/>
                  </w:pPr>
                  <w:r>
                    <w:rPr>
                      <w:rStyle w:val="text"/>
                      <w:vertAlign w:val="superscript"/>
                    </w:rPr>
                    <w:t>4 </w:t>
                  </w:r>
                  <w:r>
                    <w:rPr>
                      <w:rStyle w:val="text"/>
                    </w:rPr>
                    <w:t xml:space="preserve">For the word of the </w:t>
                  </w:r>
                  <w:r>
                    <w:rPr>
                      <w:rStyle w:val="small-caps"/>
                      <w:smallCaps/>
                    </w:rPr>
                    <w:t>Lord</w:t>
                  </w:r>
                  <w:r>
                    <w:rPr>
                      <w:rStyle w:val="text"/>
                    </w:rPr>
                    <w:t xml:space="preserve"> </w:t>
                  </w:r>
                  <w:proofErr w:type="gramStart"/>
                  <w:r>
                    <w:rPr>
                      <w:rStyle w:val="text"/>
                    </w:rPr>
                    <w:t>is</w:t>
                  </w:r>
                  <w:proofErr w:type="gramEnd"/>
                  <w:r>
                    <w:rPr>
                      <w:rStyle w:val="text"/>
                    </w:rPr>
                    <w:t xml:space="preserve"> upright,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and all his work is done in faithfulness.</w:t>
                  </w:r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5 </w:t>
                  </w:r>
                  <w:r>
                    <w:rPr>
                      <w:rStyle w:val="text"/>
                    </w:rPr>
                    <w:t>He loves righteousness and justice;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 xml:space="preserve">the earth is full of the steadfast love of the </w:t>
                  </w:r>
                  <w:r>
                    <w:rPr>
                      <w:rStyle w:val="small-caps"/>
                      <w:smallCaps/>
                    </w:rPr>
                    <w:t>Lord</w:t>
                  </w:r>
                  <w:r>
                    <w:rPr>
                      <w:rStyle w:val="text"/>
                    </w:rPr>
                    <w:t>.</w:t>
                  </w:r>
                </w:p>
                <w:p w:rsidR="00021857" w:rsidRDefault="00021857" w:rsidP="00021857">
                  <w:pPr>
                    <w:pStyle w:val="line"/>
                  </w:pPr>
                  <w:r>
                    <w:rPr>
                      <w:rStyle w:val="text"/>
                      <w:vertAlign w:val="superscript"/>
                    </w:rPr>
                    <w:t>6 </w:t>
                  </w:r>
                  <w:r>
                    <w:rPr>
                      <w:rStyle w:val="text"/>
                    </w:rPr>
                    <w:t xml:space="preserve">By the word of the </w:t>
                  </w:r>
                  <w:r>
                    <w:rPr>
                      <w:rStyle w:val="small-caps"/>
                      <w:smallCaps/>
                    </w:rPr>
                    <w:t>Lord</w:t>
                  </w:r>
                  <w:r>
                    <w:rPr>
                      <w:rStyle w:val="text"/>
                    </w:rPr>
                    <w:t xml:space="preserve"> the heavens were made,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 xml:space="preserve">and by the breath of his mouth </w:t>
                  </w:r>
                  <w:proofErr w:type="gramStart"/>
                  <w:r>
                    <w:rPr>
                      <w:rStyle w:val="text"/>
                    </w:rPr>
                    <w:t>all their</w:t>
                  </w:r>
                  <w:proofErr w:type="gramEnd"/>
                  <w:r>
                    <w:rPr>
                      <w:rStyle w:val="text"/>
                    </w:rPr>
                    <w:t xml:space="preserve"> host.</w:t>
                  </w:r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7 </w:t>
                  </w:r>
                </w:p>
                <w:p w:rsidR="00021857" w:rsidRDefault="00021857" w:rsidP="00021857">
                  <w:pPr>
                    <w:pStyle w:val="line"/>
                  </w:pPr>
                  <w:r>
                    <w:rPr>
                      <w:rStyle w:val="text"/>
                      <w:vertAlign w:val="superscript"/>
                    </w:rPr>
                    <w:t>18 </w:t>
                  </w:r>
                  <w:r>
                    <w:rPr>
                      <w:rStyle w:val="text"/>
                    </w:rPr>
                    <w:t xml:space="preserve">Behold, the eye of the </w:t>
                  </w:r>
                  <w:r>
                    <w:rPr>
                      <w:rStyle w:val="small-caps"/>
                      <w:smallCaps/>
                    </w:rPr>
                    <w:t>Lord</w:t>
                  </w:r>
                  <w:r>
                    <w:rPr>
                      <w:rStyle w:val="text"/>
                    </w:rPr>
                    <w:t xml:space="preserve"> is on those who fear him,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on those who hope in his steadfast love</w:t>
                  </w:r>
                  <w:proofErr w:type="gramStart"/>
                  <w:r>
                    <w:rPr>
                      <w:rStyle w:val="text"/>
                    </w:rPr>
                    <w:t>,</w:t>
                  </w:r>
                  <w:proofErr w:type="gramEnd"/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19 </w:t>
                  </w:r>
                  <w:r>
                    <w:rPr>
                      <w:rStyle w:val="text"/>
                    </w:rPr>
                    <w:t>that he may deliver their soul from death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 w:rsidRPr="00021857">
                    <w:rPr>
                      <w:rStyle w:val="text"/>
                    </w:rPr>
                    <w:t>and keep them alive in famine.</w:t>
                  </w:r>
                </w:p>
                <w:p w:rsidR="00021857" w:rsidRDefault="00021857" w:rsidP="00021857">
                  <w:pPr>
                    <w:pStyle w:val="line"/>
                  </w:pPr>
                  <w:r>
                    <w:rPr>
                      <w:rStyle w:val="text"/>
                      <w:vertAlign w:val="superscript"/>
                    </w:rPr>
                    <w:t>20 </w:t>
                  </w:r>
                  <w:r>
                    <w:rPr>
                      <w:rStyle w:val="text"/>
                    </w:rPr>
                    <w:t xml:space="preserve">Our soul waits for the </w:t>
                  </w:r>
                  <w:r>
                    <w:rPr>
                      <w:rStyle w:val="small-caps"/>
                      <w:smallCaps/>
                    </w:rPr>
                    <w:t>Lord</w:t>
                  </w:r>
                  <w:r>
                    <w:rPr>
                      <w:rStyle w:val="text"/>
                    </w:rPr>
                    <w:t>;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he is our help and our shield.</w:t>
                  </w:r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21 </w:t>
                  </w:r>
                  <w:r>
                    <w:rPr>
                      <w:rStyle w:val="text"/>
                    </w:rPr>
                    <w:t xml:space="preserve">For our heart </w:t>
                  </w:r>
                  <w:proofErr w:type="gramStart"/>
                  <w:r>
                    <w:rPr>
                      <w:rStyle w:val="text"/>
                    </w:rPr>
                    <w:t>is</w:t>
                  </w:r>
                  <w:proofErr w:type="gramEnd"/>
                  <w:r>
                    <w:rPr>
                      <w:rStyle w:val="text"/>
                    </w:rPr>
                    <w:t xml:space="preserve"> glad in him,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because we trust in his holy name.</w:t>
                  </w:r>
                  <w:r>
                    <w:br/>
                  </w:r>
                  <w:r>
                    <w:rPr>
                      <w:rStyle w:val="text"/>
                      <w:vertAlign w:val="superscript"/>
                    </w:rPr>
                    <w:t>22 </w:t>
                  </w:r>
                  <w:r>
                    <w:rPr>
                      <w:rStyle w:val="text"/>
                    </w:rPr>
                    <w:t xml:space="preserve">Let your steadfast love, O </w:t>
                  </w:r>
                  <w:r>
                    <w:rPr>
                      <w:rStyle w:val="small-caps"/>
                      <w:smallCaps/>
                    </w:rPr>
                    <w:t>Lord</w:t>
                  </w:r>
                  <w:r>
                    <w:rPr>
                      <w:rStyle w:val="text"/>
                    </w:rPr>
                    <w:t>, be upon us,</w:t>
                  </w:r>
                  <w:r>
                    <w:br/>
                  </w:r>
                  <w:r>
                    <w:rPr>
                      <w:rStyle w:val="indent-1-breaks"/>
                    </w:rPr>
                    <w:t>    </w:t>
                  </w:r>
                  <w:r>
                    <w:rPr>
                      <w:rStyle w:val="text"/>
                    </w:rPr>
                    <w:t>even as we hope in you.</w:t>
                  </w:r>
                </w:p>
                <w:p w:rsidR="00090B15" w:rsidRPr="009143D9" w:rsidRDefault="00090B15" w:rsidP="00090B15">
                  <w:pPr>
                    <w:jc w:val="both"/>
                    <w:rPr>
                      <w:color w:val="000000"/>
                      <w:sz w:val="16"/>
                      <w:szCs w:val="16"/>
                      <w:lang w:bidi="he-IL"/>
                    </w:rPr>
                  </w:pPr>
                </w:p>
              </w:txbxContent>
            </v:textbox>
            <w10:wrap anchorx="margin"/>
          </v:shape>
        </w:pict>
      </w:r>
      <w:r w:rsidR="00AA2DFD">
        <w:t xml:space="preserve"> </w:t>
      </w:r>
    </w:p>
    <w:p w:rsidR="00314F7E" w:rsidRDefault="00314F7E"/>
    <w:p w:rsidR="00314F7E" w:rsidRPr="00314F7E" w:rsidRDefault="00314F7E" w:rsidP="00314F7E"/>
    <w:p w:rsidR="00314F7E" w:rsidRPr="00314F7E" w:rsidRDefault="00314F7E" w:rsidP="00314F7E"/>
    <w:p w:rsidR="00314F7E" w:rsidRPr="00314F7E" w:rsidRDefault="00314F7E" w:rsidP="00314F7E"/>
    <w:p w:rsidR="00314F7E" w:rsidRDefault="00314F7E" w:rsidP="00314F7E"/>
    <w:p w:rsidR="00EA2A91" w:rsidRPr="00314F7E" w:rsidRDefault="00EA2A91" w:rsidP="00314F7E">
      <w:pPr>
        <w:jc w:val="center"/>
      </w:pPr>
    </w:p>
    <w:sectPr w:rsidR="00EA2A91" w:rsidRPr="00314F7E" w:rsidSect="006C684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31DC2" w:rsidRDefault="00031DC2" w:rsidP="006C684B">
      <w:r>
        <w:separator/>
      </w:r>
    </w:p>
  </w:endnote>
  <w:endnote w:type="continuationSeparator" w:id="0">
    <w:p w:rsidR="00031DC2" w:rsidRDefault="00031DC2" w:rsidP="006C684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altName w:val="Palatino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altName w:val="Segoe UI"/>
    <w:charset w:val="00"/>
    <w:family w:val="swiss"/>
    <w:pitch w:val="variable"/>
    <w:sig w:usb0="00000001" w:usb1="4000207B" w:usb2="00000000" w:usb3="00000000" w:csb0="0000019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31DC2" w:rsidRDefault="00031DC2" w:rsidP="006C684B">
      <w:r>
        <w:separator/>
      </w:r>
    </w:p>
  </w:footnote>
  <w:footnote w:type="continuationSeparator" w:id="0">
    <w:p w:rsidR="00031DC2" w:rsidRDefault="00031DC2" w:rsidP="006C684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344794"/>
    <w:multiLevelType w:val="hybridMultilevel"/>
    <w:tmpl w:val="68DE7F10"/>
    <w:lvl w:ilvl="0" w:tplc="080ABF5A">
      <w:start w:val="1"/>
      <w:numFmt w:val="decimal"/>
      <w:lvlText w:val="%1."/>
      <w:lvlJc w:val="left"/>
      <w:pPr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>
    <w:nsid w:val="0D1C0A41"/>
    <w:multiLevelType w:val="hybridMultilevel"/>
    <w:tmpl w:val="F1586C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062343A"/>
    <w:multiLevelType w:val="hybridMultilevel"/>
    <w:tmpl w:val="0D748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8D2D20"/>
    <w:multiLevelType w:val="hybridMultilevel"/>
    <w:tmpl w:val="917EFBE8"/>
    <w:lvl w:ilvl="0" w:tplc="0EB48930">
      <w:start w:val="1"/>
      <w:numFmt w:val="decimal"/>
      <w:lvlText w:val="%1."/>
      <w:lvlJc w:val="left"/>
      <w:pPr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>
    <w:nsid w:val="17D73D17"/>
    <w:multiLevelType w:val="hybridMultilevel"/>
    <w:tmpl w:val="D3C24B04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>
    <w:nsid w:val="187573BF"/>
    <w:multiLevelType w:val="hybridMultilevel"/>
    <w:tmpl w:val="18409838"/>
    <w:lvl w:ilvl="0" w:tplc="B1EC3608">
      <w:start w:val="1"/>
      <w:numFmt w:val="decimal"/>
      <w:lvlText w:val="%1."/>
      <w:lvlJc w:val="left"/>
      <w:pPr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>
    <w:nsid w:val="1ECC2E2B"/>
    <w:multiLevelType w:val="hybridMultilevel"/>
    <w:tmpl w:val="D23ABBEA"/>
    <w:lvl w:ilvl="0" w:tplc="D5CCB2C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2F0FDC"/>
    <w:multiLevelType w:val="hybridMultilevel"/>
    <w:tmpl w:val="283A85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92406B1"/>
    <w:multiLevelType w:val="hybridMultilevel"/>
    <w:tmpl w:val="D10E87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984626F"/>
    <w:multiLevelType w:val="hybridMultilevel"/>
    <w:tmpl w:val="EEEA2D1E"/>
    <w:lvl w:ilvl="0" w:tplc="04090001">
      <w:start w:val="1"/>
      <w:numFmt w:val="bullet"/>
      <w:lvlText w:val=""/>
      <w:lvlJc w:val="left"/>
      <w:pPr>
        <w:ind w:left="4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10">
    <w:nsid w:val="2D1D5D08"/>
    <w:multiLevelType w:val="hybridMultilevel"/>
    <w:tmpl w:val="947281E6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1">
    <w:nsid w:val="31DE434B"/>
    <w:multiLevelType w:val="hybridMultilevel"/>
    <w:tmpl w:val="D23855F8"/>
    <w:lvl w:ilvl="0" w:tplc="D5CCB2C8">
      <w:start w:val="1"/>
      <w:numFmt w:val="bullet"/>
      <w:lvlText w:val="­"/>
      <w:lvlJc w:val="left"/>
      <w:pPr>
        <w:ind w:left="9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2">
    <w:nsid w:val="3A504A43"/>
    <w:multiLevelType w:val="hybridMultilevel"/>
    <w:tmpl w:val="579EE0E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>
    <w:nsid w:val="3EAD33C4"/>
    <w:multiLevelType w:val="multilevel"/>
    <w:tmpl w:val="E0B8761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none"/>
      <w:pStyle w:val="Heading4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upperLetter"/>
      <w:pStyle w:val="Heading7"/>
      <w:suff w:val="space"/>
      <w:lvlText w:val="Appendix %7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>
    <w:nsid w:val="437767E8"/>
    <w:multiLevelType w:val="hybridMultilevel"/>
    <w:tmpl w:val="2CA06D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AB705DF"/>
    <w:multiLevelType w:val="hybridMultilevel"/>
    <w:tmpl w:val="D3703010"/>
    <w:lvl w:ilvl="0" w:tplc="D5CCB2C8">
      <w:start w:val="1"/>
      <w:numFmt w:val="bullet"/>
      <w:lvlText w:val="­"/>
      <w:lvlJc w:val="left"/>
      <w:pPr>
        <w:ind w:left="79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>
    <w:nsid w:val="4B2F197D"/>
    <w:multiLevelType w:val="hybridMultilevel"/>
    <w:tmpl w:val="246495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46020C3"/>
    <w:multiLevelType w:val="hybridMultilevel"/>
    <w:tmpl w:val="091252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AF358DE"/>
    <w:multiLevelType w:val="hybridMultilevel"/>
    <w:tmpl w:val="1BC6D9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C876485"/>
    <w:multiLevelType w:val="hybridMultilevel"/>
    <w:tmpl w:val="FA1EDC8E"/>
    <w:lvl w:ilvl="0" w:tplc="D5CCB2C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30F7B74"/>
    <w:multiLevelType w:val="hybridMultilevel"/>
    <w:tmpl w:val="AA120782"/>
    <w:lvl w:ilvl="0" w:tplc="0EB48930">
      <w:start w:val="1"/>
      <w:numFmt w:val="decimal"/>
      <w:lvlText w:val="%1."/>
      <w:lvlJc w:val="left"/>
      <w:pPr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6FA57F6"/>
    <w:multiLevelType w:val="hybridMultilevel"/>
    <w:tmpl w:val="567C5D68"/>
    <w:lvl w:ilvl="0" w:tplc="04090001">
      <w:start w:val="1"/>
      <w:numFmt w:val="bullet"/>
      <w:lvlText w:val=""/>
      <w:lvlJc w:val="left"/>
      <w:pPr>
        <w:ind w:left="6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22">
    <w:nsid w:val="73BB282B"/>
    <w:multiLevelType w:val="hybridMultilevel"/>
    <w:tmpl w:val="67C6AA50"/>
    <w:lvl w:ilvl="0" w:tplc="5EB6EB1E">
      <w:start w:val="2"/>
      <w:numFmt w:val="bullet"/>
      <w:lvlText w:val="-"/>
      <w:lvlJc w:val="left"/>
      <w:pPr>
        <w:ind w:left="2805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5" w:hanging="360"/>
      </w:pPr>
      <w:rPr>
        <w:rFonts w:ascii="Wingdings" w:hAnsi="Wingdings" w:hint="default"/>
      </w:rPr>
    </w:lvl>
  </w:abstractNum>
  <w:abstractNum w:abstractNumId="23">
    <w:nsid w:val="79952745"/>
    <w:multiLevelType w:val="hybridMultilevel"/>
    <w:tmpl w:val="E82ED054"/>
    <w:lvl w:ilvl="0" w:tplc="D5CCB2C8">
      <w:start w:val="1"/>
      <w:numFmt w:val="bullet"/>
      <w:lvlText w:val="­"/>
      <w:lvlJc w:val="left"/>
      <w:pPr>
        <w:ind w:left="9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">
    <w:nsid w:val="7F257EFD"/>
    <w:multiLevelType w:val="hybridMultilevel"/>
    <w:tmpl w:val="15FCE58C"/>
    <w:lvl w:ilvl="0" w:tplc="D5CCB2C8">
      <w:start w:val="1"/>
      <w:numFmt w:val="bullet"/>
      <w:lvlText w:val="­"/>
      <w:lvlJc w:val="left"/>
      <w:pPr>
        <w:ind w:left="792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5"/>
  </w:num>
  <w:num w:numId="11">
    <w:abstractNumId w:val="24"/>
  </w:num>
  <w:num w:numId="12">
    <w:abstractNumId w:val="2"/>
  </w:num>
  <w:num w:numId="13">
    <w:abstractNumId w:val="15"/>
  </w:num>
  <w:num w:numId="14">
    <w:abstractNumId w:val="24"/>
  </w:num>
  <w:num w:numId="15">
    <w:abstractNumId w:val="23"/>
  </w:num>
  <w:num w:numId="16">
    <w:abstractNumId w:val="12"/>
  </w:num>
  <w:num w:numId="17">
    <w:abstractNumId w:val="7"/>
  </w:num>
  <w:num w:numId="18">
    <w:abstractNumId w:val="11"/>
  </w:num>
  <w:num w:numId="19">
    <w:abstractNumId w:val="8"/>
  </w:num>
  <w:num w:numId="20">
    <w:abstractNumId w:val="6"/>
  </w:num>
  <w:num w:numId="21">
    <w:abstractNumId w:val="19"/>
  </w:num>
  <w:num w:numId="22">
    <w:abstractNumId w:val="14"/>
  </w:num>
  <w:num w:numId="23">
    <w:abstractNumId w:val="4"/>
  </w:num>
  <w:num w:numId="24">
    <w:abstractNumId w:val="0"/>
  </w:num>
  <w:num w:numId="25">
    <w:abstractNumId w:val="5"/>
  </w:num>
  <w:num w:numId="26">
    <w:abstractNumId w:val="3"/>
  </w:num>
  <w:num w:numId="27">
    <w:abstractNumId w:val="20"/>
  </w:num>
  <w:num w:numId="28">
    <w:abstractNumId w:val="17"/>
  </w:num>
  <w:num w:numId="29">
    <w:abstractNumId w:val="1"/>
  </w:num>
  <w:num w:numId="30">
    <w:abstractNumId w:val="16"/>
  </w:num>
  <w:num w:numId="31">
    <w:abstractNumId w:val="18"/>
  </w:num>
  <w:num w:numId="32">
    <w:abstractNumId w:val="9"/>
  </w:num>
  <w:num w:numId="33">
    <w:abstractNumId w:val="10"/>
  </w:num>
  <w:num w:numId="34">
    <w:abstractNumId w:val="21"/>
  </w:num>
  <w:num w:numId="35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tDAwMjc1MLa0sLA0MDNR0lEKTi0uzszPAykwNqkFALJmQ18tAAAA"/>
  </w:docVars>
  <w:rsids>
    <w:rsidRoot w:val="006C684B"/>
    <w:rsid w:val="00002DA9"/>
    <w:rsid w:val="00003963"/>
    <w:rsid w:val="000049F0"/>
    <w:rsid w:val="000051F7"/>
    <w:rsid w:val="0000780D"/>
    <w:rsid w:val="0001142C"/>
    <w:rsid w:val="000119BE"/>
    <w:rsid w:val="00021857"/>
    <w:rsid w:val="00026DC6"/>
    <w:rsid w:val="00031DC2"/>
    <w:rsid w:val="00033978"/>
    <w:rsid w:val="00037C2E"/>
    <w:rsid w:val="00044783"/>
    <w:rsid w:val="000466C6"/>
    <w:rsid w:val="00047DDF"/>
    <w:rsid w:val="00051225"/>
    <w:rsid w:val="00056B8F"/>
    <w:rsid w:val="0007553C"/>
    <w:rsid w:val="00075B20"/>
    <w:rsid w:val="00090B15"/>
    <w:rsid w:val="000A7220"/>
    <w:rsid w:val="000B00FD"/>
    <w:rsid w:val="000B0185"/>
    <w:rsid w:val="000B381B"/>
    <w:rsid w:val="000C1D5C"/>
    <w:rsid w:val="000C5916"/>
    <w:rsid w:val="000E6505"/>
    <w:rsid w:val="000F66DD"/>
    <w:rsid w:val="00101CC9"/>
    <w:rsid w:val="001030BE"/>
    <w:rsid w:val="00105D65"/>
    <w:rsid w:val="00107E49"/>
    <w:rsid w:val="001109AD"/>
    <w:rsid w:val="001149F4"/>
    <w:rsid w:val="00125D84"/>
    <w:rsid w:val="00125F6D"/>
    <w:rsid w:val="001306B2"/>
    <w:rsid w:val="001340AF"/>
    <w:rsid w:val="00135A29"/>
    <w:rsid w:val="001403EF"/>
    <w:rsid w:val="00140460"/>
    <w:rsid w:val="00140E43"/>
    <w:rsid w:val="00144DA4"/>
    <w:rsid w:val="0015198A"/>
    <w:rsid w:val="00151C72"/>
    <w:rsid w:val="00160934"/>
    <w:rsid w:val="00161916"/>
    <w:rsid w:val="001620AD"/>
    <w:rsid w:val="0018083D"/>
    <w:rsid w:val="00181B33"/>
    <w:rsid w:val="00182E3F"/>
    <w:rsid w:val="001830B1"/>
    <w:rsid w:val="001A4C55"/>
    <w:rsid w:val="001D673B"/>
    <w:rsid w:val="001E285A"/>
    <w:rsid w:val="001E73EC"/>
    <w:rsid w:val="001F01BA"/>
    <w:rsid w:val="001F2E2C"/>
    <w:rsid w:val="001F4C0C"/>
    <w:rsid w:val="002001BD"/>
    <w:rsid w:val="00202BED"/>
    <w:rsid w:val="00212A8C"/>
    <w:rsid w:val="00212CAA"/>
    <w:rsid w:val="00215E7E"/>
    <w:rsid w:val="00222C62"/>
    <w:rsid w:val="002250FF"/>
    <w:rsid w:val="00227E7A"/>
    <w:rsid w:val="00241049"/>
    <w:rsid w:val="002428DB"/>
    <w:rsid w:val="00242A27"/>
    <w:rsid w:val="00242FB9"/>
    <w:rsid w:val="00244BEC"/>
    <w:rsid w:val="002459B0"/>
    <w:rsid w:val="002505F9"/>
    <w:rsid w:val="00255516"/>
    <w:rsid w:val="002566AB"/>
    <w:rsid w:val="00261AB5"/>
    <w:rsid w:val="00264F25"/>
    <w:rsid w:val="002673AA"/>
    <w:rsid w:val="00267D3B"/>
    <w:rsid w:val="00267E31"/>
    <w:rsid w:val="00274444"/>
    <w:rsid w:val="0028431B"/>
    <w:rsid w:val="0029113B"/>
    <w:rsid w:val="00291ADD"/>
    <w:rsid w:val="00297114"/>
    <w:rsid w:val="002A4CBF"/>
    <w:rsid w:val="002B1587"/>
    <w:rsid w:val="002B5BB2"/>
    <w:rsid w:val="002C1A00"/>
    <w:rsid w:val="002C4BF3"/>
    <w:rsid w:val="002D27C4"/>
    <w:rsid w:val="002D63FE"/>
    <w:rsid w:val="002E6159"/>
    <w:rsid w:val="002F07D1"/>
    <w:rsid w:val="002F5A45"/>
    <w:rsid w:val="002F6772"/>
    <w:rsid w:val="002F7CCE"/>
    <w:rsid w:val="00305319"/>
    <w:rsid w:val="00314F7E"/>
    <w:rsid w:val="0032055A"/>
    <w:rsid w:val="00321225"/>
    <w:rsid w:val="003234DB"/>
    <w:rsid w:val="0032547C"/>
    <w:rsid w:val="00330606"/>
    <w:rsid w:val="00333AF1"/>
    <w:rsid w:val="003345B6"/>
    <w:rsid w:val="00334E78"/>
    <w:rsid w:val="003455FA"/>
    <w:rsid w:val="00345B98"/>
    <w:rsid w:val="00357EB9"/>
    <w:rsid w:val="003642C0"/>
    <w:rsid w:val="00367782"/>
    <w:rsid w:val="003740FD"/>
    <w:rsid w:val="003843BB"/>
    <w:rsid w:val="00391285"/>
    <w:rsid w:val="003947E9"/>
    <w:rsid w:val="00396BE1"/>
    <w:rsid w:val="003A0F64"/>
    <w:rsid w:val="003A18EB"/>
    <w:rsid w:val="003A72BE"/>
    <w:rsid w:val="003A730F"/>
    <w:rsid w:val="003B0921"/>
    <w:rsid w:val="003B5EAF"/>
    <w:rsid w:val="003C0095"/>
    <w:rsid w:val="003C07BA"/>
    <w:rsid w:val="003C1D20"/>
    <w:rsid w:val="003C251A"/>
    <w:rsid w:val="003C4997"/>
    <w:rsid w:val="003C55BB"/>
    <w:rsid w:val="003C5630"/>
    <w:rsid w:val="003D10FB"/>
    <w:rsid w:val="003D7605"/>
    <w:rsid w:val="003F5E4E"/>
    <w:rsid w:val="00400213"/>
    <w:rsid w:val="00403ACA"/>
    <w:rsid w:val="00406446"/>
    <w:rsid w:val="00413CFA"/>
    <w:rsid w:val="00420EB6"/>
    <w:rsid w:val="004211E4"/>
    <w:rsid w:val="004212D7"/>
    <w:rsid w:val="00424B8B"/>
    <w:rsid w:val="004255D4"/>
    <w:rsid w:val="00431351"/>
    <w:rsid w:val="004319EA"/>
    <w:rsid w:val="00434E2C"/>
    <w:rsid w:val="00444DE2"/>
    <w:rsid w:val="00445E74"/>
    <w:rsid w:val="00451D11"/>
    <w:rsid w:val="00465BE9"/>
    <w:rsid w:val="00467A74"/>
    <w:rsid w:val="00470CCE"/>
    <w:rsid w:val="00474E42"/>
    <w:rsid w:val="004803DC"/>
    <w:rsid w:val="00480F3A"/>
    <w:rsid w:val="0048179F"/>
    <w:rsid w:val="00494143"/>
    <w:rsid w:val="004A569B"/>
    <w:rsid w:val="004B4C38"/>
    <w:rsid w:val="004C60E8"/>
    <w:rsid w:val="004E46D3"/>
    <w:rsid w:val="004E7A1B"/>
    <w:rsid w:val="004F1FAC"/>
    <w:rsid w:val="00510A71"/>
    <w:rsid w:val="00515B59"/>
    <w:rsid w:val="0052152E"/>
    <w:rsid w:val="00530319"/>
    <w:rsid w:val="00531DA0"/>
    <w:rsid w:val="005326FA"/>
    <w:rsid w:val="00536A19"/>
    <w:rsid w:val="00540E50"/>
    <w:rsid w:val="00541DCA"/>
    <w:rsid w:val="00544028"/>
    <w:rsid w:val="00546CB5"/>
    <w:rsid w:val="00550968"/>
    <w:rsid w:val="00550EC8"/>
    <w:rsid w:val="00551C13"/>
    <w:rsid w:val="005569DA"/>
    <w:rsid w:val="00557008"/>
    <w:rsid w:val="00566987"/>
    <w:rsid w:val="005706DD"/>
    <w:rsid w:val="00575BAD"/>
    <w:rsid w:val="00580696"/>
    <w:rsid w:val="00581C9C"/>
    <w:rsid w:val="00587059"/>
    <w:rsid w:val="0059159C"/>
    <w:rsid w:val="00592605"/>
    <w:rsid w:val="005951DD"/>
    <w:rsid w:val="005A2821"/>
    <w:rsid w:val="005A4113"/>
    <w:rsid w:val="005B0409"/>
    <w:rsid w:val="005B363B"/>
    <w:rsid w:val="005B3E29"/>
    <w:rsid w:val="005D7D5C"/>
    <w:rsid w:val="005E67BA"/>
    <w:rsid w:val="005F31F7"/>
    <w:rsid w:val="00611821"/>
    <w:rsid w:val="006174FC"/>
    <w:rsid w:val="00623CEE"/>
    <w:rsid w:val="006256D5"/>
    <w:rsid w:val="0063336A"/>
    <w:rsid w:val="0063589F"/>
    <w:rsid w:val="006360CB"/>
    <w:rsid w:val="00651288"/>
    <w:rsid w:val="006525C1"/>
    <w:rsid w:val="0066454F"/>
    <w:rsid w:val="00675C91"/>
    <w:rsid w:val="00680DAF"/>
    <w:rsid w:val="00687C0C"/>
    <w:rsid w:val="00696BFF"/>
    <w:rsid w:val="006A03F0"/>
    <w:rsid w:val="006A1897"/>
    <w:rsid w:val="006A1D31"/>
    <w:rsid w:val="006A6DA3"/>
    <w:rsid w:val="006B120A"/>
    <w:rsid w:val="006B15EF"/>
    <w:rsid w:val="006B183E"/>
    <w:rsid w:val="006B1D68"/>
    <w:rsid w:val="006B34D4"/>
    <w:rsid w:val="006B4D91"/>
    <w:rsid w:val="006B6B76"/>
    <w:rsid w:val="006B7A87"/>
    <w:rsid w:val="006C4732"/>
    <w:rsid w:val="006C48E4"/>
    <w:rsid w:val="006C684B"/>
    <w:rsid w:val="006D1CC7"/>
    <w:rsid w:val="006D6283"/>
    <w:rsid w:val="006E4925"/>
    <w:rsid w:val="006E493C"/>
    <w:rsid w:val="006F772F"/>
    <w:rsid w:val="0070000E"/>
    <w:rsid w:val="00712891"/>
    <w:rsid w:val="00714BD3"/>
    <w:rsid w:val="00715F4A"/>
    <w:rsid w:val="007252E7"/>
    <w:rsid w:val="007333C5"/>
    <w:rsid w:val="00741AEC"/>
    <w:rsid w:val="007441F5"/>
    <w:rsid w:val="007449F1"/>
    <w:rsid w:val="0074658A"/>
    <w:rsid w:val="0075498C"/>
    <w:rsid w:val="007566B6"/>
    <w:rsid w:val="00760E32"/>
    <w:rsid w:val="007647F0"/>
    <w:rsid w:val="00764FD6"/>
    <w:rsid w:val="00770D67"/>
    <w:rsid w:val="007730DB"/>
    <w:rsid w:val="00774CD0"/>
    <w:rsid w:val="00776D3D"/>
    <w:rsid w:val="00782FF2"/>
    <w:rsid w:val="00785FD1"/>
    <w:rsid w:val="007871FE"/>
    <w:rsid w:val="00787412"/>
    <w:rsid w:val="00797DD7"/>
    <w:rsid w:val="007A04E9"/>
    <w:rsid w:val="007B73A4"/>
    <w:rsid w:val="007C1640"/>
    <w:rsid w:val="007C577C"/>
    <w:rsid w:val="007D2ADF"/>
    <w:rsid w:val="007D3D80"/>
    <w:rsid w:val="007E4422"/>
    <w:rsid w:val="007E7906"/>
    <w:rsid w:val="007F645E"/>
    <w:rsid w:val="007F74AE"/>
    <w:rsid w:val="007F7BE2"/>
    <w:rsid w:val="00803D9C"/>
    <w:rsid w:val="008074E2"/>
    <w:rsid w:val="0083170B"/>
    <w:rsid w:val="0083186D"/>
    <w:rsid w:val="00835B08"/>
    <w:rsid w:val="00842FF7"/>
    <w:rsid w:val="00853207"/>
    <w:rsid w:val="008572EE"/>
    <w:rsid w:val="00862F55"/>
    <w:rsid w:val="00867C90"/>
    <w:rsid w:val="008753B1"/>
    <w:rsid w:val="00875677"/>
    <w:rsid w:val="008764C0"/>
    <w:rsid w:val="00892CBF"/>
    <w:rsid w:val="008A0D10"/>
    <w:rsid w:val="008B5209"/>
    <w:rsid w:val="008B7C77"/>
    <w:rsid w:val="008D2078"/>
    <w:rsid w:val="008E1A83"/>
    <w:rsid w:val="008E6123"/>
    <w:rsid w:val="008F1400"/>
    <w:rsid w:val="008F161A"/>
    <w:rsid w:val="008F1747"/>
    <w:rsid w:val="008F779D"/>
    <w:rsid w:val="0090263F"/>
    <w:rsid w:val="0090741C"/>
    <w:rsid w:val="00912B2F"/>
    <w:rsid w:val="00913F3E"/>
    <w:rsid w:val="009143D9"/>
    <w:rsid w:val="009146F6"/>
    <w:rsid w:val="00915217"/>
    <w:rsid w:val="009171F2"/>
    <w:rsid w:val="00921F22"/>
    <w:rsid w:val="00923A08"/>
    <w:rsid w:val="00926A37"/>
    <w:rsid w:val="00940759"/>
    <w:rsid w:val="00942CA3"/>
    <w:rsid w:val="00943C33"/>
    <w:rsid w:val="0094480D"/>
    <w:rsid w:val="009467F6"/>
    <w:rsid w:val="00953377"/>
    <w:rsid w:val="0095765C"/>
    <w:rsid w:val="00957674"/>
    <w:rsid w:val="00960D9D"/>
    <w:rsid w:val="009622D9"/>
    <w:rsid w:val="00964FFD"/>
    <w:rsid w:val="00965F3F"/>
    <w:rsid w:val="00977A14"/>
    <w:rsid w:val="00982EED"/>
    <w:rsid w:val="009835AF"/>
    <w:rsid w:val="009908B9"/>
    <w:rsid w:val="00995493"/>
    <w:rsid w:val="009A2BD0"/>
    <w:rsid w:val="009D24CA"/>
    <w:rsid w:val="009E7890"/>
    <w:rsid w:val="00A153F7"/>
    <w:rsid w:val="00A161D1"/>
    <w:rsid w:val="00A21416"/>
    <w:rsid w:val="00A259E5"/>
    <w:rsid w:val="00A25C73"/>
    <w:rsid w:val="00A458BA"/>
    <w:rsid w:val="00A50B48"/>
    <w:rsid w:val="00A54BD8"/>
    <w:rsid w:val="00A574F7"/>
    <w:rsid w:val="00A67375"/>
    <w:rsid w:val="00A7105A"/>
    <w:rsid w:val="00A77298"/>
    <w:rsid w:val="00A8025E"/>
    <w:rsid w:val="00A94157"/>
    <w:rsid w:val="00A96B1A"/>
    <w:rsid w:val="00A97D6B"/>
    <w:rsid w:val="00AA2DFD"/>
    <w:rsid w:val="00AA4248"/>
    <w:rsid w:val="00AA440E"/>
    <w:rsid w:val="00AB31D9"/>
    <w:rsid w:val="00AB42F2"/>
    <w:rsid w:val="00AB5AAC"/>
    <w:rsid w:val="00AB6336"/>
    <w:rsid w:val="00AC0050"/>
    <w:rsid w:val="00AC07DB"/>
    <w:rsid w:val="00AC529E"/>
    <w:rsid w:val="00AC7211"/>
    <w:rsid w:val="00AD254B"/>
    <w:rsid w:val="00AE24FD"/>
    <w:rsid w:val="00AE4558"/>
    <w:rsid w:val="00AE6F8C"/>
    <w:rsid w:val="00AF2B2F"/>
    <w:rsid w:val="00B04E74"/>
    <w:rsid w:val="00B128C1"/>
    <w:rsid w:val="00B140B1"/>
    <w:rsid w:val="00B14772"/>
    <w:rsid w:val="00B16CEB"/>
    <w:rsid w:val="00B17F86"/>
    <w:rsid w:val="00B30168"/>
    <w:rsid w:val="00B3543F"/>
    <w:rsid w:val="00B36D53"/>
    <w:rsid w:val="00B662F1"/>
    <w:rsid w:val="00B676CE"/>
    <w:rsid w:val="00B774E8"/>
    <w:rsid w:val="00B8512B"/>
    <w:rsid w:val="00B858DF"/>
    <w:rsid w:val="00B90F61"/>
    <w:rsid w:val="00B92DD2"/>
    <w:rsid w:val="00B96904"/>
    <w:rsid w:val="00B9714D"/>
    <w:rsid w:val="00BA2E50"/>
    <w:rsid w:val="00BA3E34"/>
    <w:rsid w:val="00BA3EDA"/>
    <w:rsid w:val="00BA50B3"/>
    <w:rsid w:val="00BA562A"/>
    <w:rsid w:val="00BB5717"/>
    <w:rsid w:val="00BB6E40"/>
    <w:rsid w:val="00BC1383"/>
    <w:rsid w:val="00BC2158"/>
    <w:rsid w:val="00BC57CF"/>
    <w:rsid w:val="00BD154D"/>
    <w:rsid w:val="00BD35EE"/>
    <w:rsid w:val="00BE0FAB"/>
    <w:rsid w:val="00BE2B67"/>
    <w:rsid w:val="00BF1253"/>
    <w:rsid w:val="00BF2C1E"/>
    <w:rsid w:val="00BF7781"/>
    <w:rsid w:val="00C11BE7"/>
    <w:rsid w:val="00C15981"/>
    <w:rsid w:val="00C2372B"/>
    <w:rsid w:val="00C3061B"/>
    <w:rsid w:val="00C31E42"/>
    <w:rsid w:val="00C34DBC"/>
    <w:rsid w:val="00C3644A"/>
    <w:rsid w:val="00C41403"/>
    <w:rsid w:val="00C42236"/>
    <w:rsid w:val="00C4610F"/>
    <w:rsid w:val="00C54607"/>
    <w:rsid w:val="00C569CA"/>
    <w:rsid w:val="00C72415"/>
    <w:rsid w:val="00C726B8"/>
    <w:rsid w:val="00C7459F"/>
    <w:rsid w:val="00C74F0C"/>
    <w:rsid w:val="00C84156"/>
    <w:rsid w:val="00C85C75"/>
    <w:rsid w:val="00C85EB9"/>
    <w:rsid w:val="00C86B63"/>
    <w:rsid w:val="00C928EF"/>
    <w:rsid w:val="00C93183"/>
    <w:rsid w:val="00C95049"/>
    <w:rsid w:val="00C961FF"/>
    <w:rsid w:val="00CA04A4"/>
    <w:rsid w:val="00CA0F81"/>
    <w:rsid w:val="00CB0B1A"/>
    <w:rsid w:val="00CB5483"/>
    <w:rsid w:val="00CC21E2"/>
    <w:rsid w:val="00CF5255"/>
    <w:rsid w:val="00CF6D1E"/>
    <w:rsid w:val="00CF7571"/>
    <w:rsid w:val="00D03007"/>
    <w:rsid w:val="00D03130"/>
    <w:rsid w:val="00D15643"/>
    <w:rsid w:val="00D30728"/>
    <w:rsid w:val="00D3316F"/>
    <w:rsid w:val="00D41161"/>
    <w:rsid w:val="00D546A0"/>
    <w:rsid w:val="00D62E8E"/>
    <w:rsid w:val="00D66801"/>
    <w:rsid w:val="00D67131"/>
    <w:rsid w:val="00D75B06"/>
    <w:rsid w:val="00D77AD6"/>
    <w:rsid w:val="00D946F9"/>
    <w:rsid w:val="00DA2E3F"/>
    <w:rsid w:val="00DA4496"/>
    <w:rsid w:val="00DA7E25"/>
    <w:rsid w:val="00DB0F3E"/>
    <w:rsid w:val="00DB12A6"/>
    <w:rsid w:val="00DC0275"/>
    <w:rsid w:val="00DC68E6"/>
    <w:rsid w:val="00DD1D48"/>
    <w:rsid w:val="00DF4535"/>
    <w:rsid w:val="00E0587F"/>
    <w:rsid w:val="00E1448E"/>
    <w:rsid w:val="00E22068"/>
    <w:rsid w:val="00E23A6B"/>
    <w:rsid w:val="00E26BFE"/>
    <w:rsid w:val="00E3204D"/>
    <w:rsid w:val="00E32199"/>
    <w:rsid w:val="00E32FA0"/>
    <w:rsid w:val="00E40956"/>
    <w:rsid w:val="00E40C3F"/>
    <w:rsid w:val="00E5461E"/>
    <w:rsid w:val="00E5788E"/>
    <w:rsid w:val="00E73812"/>
    <w:rsid w:val="00E771B7"/>
    <w:rsid w:val="00E803C7"/>
    <w:rsid w:val="00E82F1E"/>
    <w:rsid w:val="00E8772A"/>
    <w:rsid w:val="00E94F46"/>
    <w:rsid w:val="00E9507D"/>
    <w:rsid w:val="00E97BB9"/>
    <w:rsid w:val="00EA195A"/>
    <w:rsid w:val="00EA2A91"/>
    <w:rsid w:val="00EA47A2"/>
    <w:rsid w:val="00EB1E76"/>
    <w:rsid w:val="00EB5857"/>
    <w:rsid w:val="00EB73FF"/>
    <w:rsid w:val="00EF0A58"/>
    <w:rsid w:val="00EF43BF"/>
    <w:rsid w:val="00F05C6C"/>
    <w:rsid w:val="00F07726"/>
    <w:rsid w:val="00F23200"/>
    <w:rsid w:val="00F24A46"/>
    <w:rsid w:val="00F318DE"/>
    <w:rsid w:val="00F40F3C"/>
    <w:rsid w:val="00F458EC"/>
    <w:rsid w:val="00F64A18"/>
    <w:rsid w:val="00F65F83"/>
    <w:rsid w:val="00F667DA"/>
    <w:rsid w:val="00F73A60"/>
    <w:rsid w:val="00F75174"/>
    <w:rsid w:val="00F7522C"/>
    <w:rsid w:val="00F831A6"/>
    <w:rsid w:val="00F8409C"/>
    <w:rsid w:val="00F96536"/>
    <w:rsid w:val="00FA5D56"/>
    <w:rsid w:val="00FA74A9"/>
    <w:rsid w:val="00FB1B2F"/>
    <w:rsid w:val="00FB2770"/>
    <w:rsid w:val="00FC2E3F"/>
    <w:rsid w:val="00FC4299"/>
    <w:rsid w:val="00FF2D0E"/>
    <w:rsid w:val="00FF4214"/>
    <w:rsid w:val="00FF7E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684B"/>
    <w:rPr>
      <w:sz w:val="22"/>
    </w:rPr>
  </w:style>
  <w:style w:type="paragraph" w:styleId="Heading1">
    <w:name w:val="heading 1"/>
    <w:basedOn w:val="Normal"/>
    <w:next w:val="BodyText"/>
    <w:link w:val="Heading1Char"/>
    <w:qFormat/>
    <w:rsid w:val="00396BE1"/>
    <w:pPr>
      <w:keepNext/>
      <w:keepLines/>
      <w:pageBreakBefore/>
      <w:numPr>
        <w:numId w:val="9"/>
      </w:numPr>
      <w:pBdr>
        <w:top w:val="single" w:sz="6" w:space="3" w:color="DA291C"/>
        <w:bottom w:val="single" w:sz="6" w:space="3" w:color="DA291C"/>
      </w:pBdr>
      <w:shd w:val="clear" w:color="auto" w:fill="DA291C"/>
      <w:spacing w:after="180"/>
      <w:outlineLvl w:val="0"/>
    </w:pPr>
    <w:rPr>
      <w:rFonts w:ascii="Arial" w:hAnsi="Arial"/>
      <w:b/>
      <w:color w:val="FFFFFF"/>
      <w:kern w:val="28"/>
      <w:sz w:val="28"/>
    </w:rPr>
  </w:style>
  <w:style w:type="paragraph" w:styleId="Heading2">
    <w:name w:val="heading 2"/>
    <w:basedOn w:val="Normal"/>
    <w:next w:val="BodyText"/>
    <w:link w:val="Heading2Char"/>
    <w:qFormat/>
    <w:rsid w:val="00396BE1"/>
    <w:pPr>
      <w:keepNext/>
      <w:numPr>
        <w:ilvl w:val="1"/>
        <w:numId w:val="9"/>
      </w:numPr>
      <w:pBdr>
        <w:top w:val="single" w:sz="6" w:space="1" w:color="898D8D"/>
        <w:bottom w:val="single" w:sz="6" w:space="1" w:color="898D8D"/>
      </w:pBdr>
      <w:shd w:val="clear" w:color="auto" w:fill="898D8D"/>
      <w:spacing w:before="120" w:after="120"/>
      <w:outlineLvl w:val="1"/>
    </w:pPr>
    <w:rPr>
      <w:rFonts w:ascii="Arial" w:hAnsi="Arial" w:cs="Arial"/>
      <w:b/>
      <w:bCs/>
      <w:iCs/>
      <w:color w:val="FFFFFF" w:themeColor="background1"/>
      <w:sz w:val="24"/>
      <w:szCs w:val="28"/>
    </w:rPr>
  </w:style>
  <w:style w:type="paragraph" w:styleId="Heading3">
    <w:name w:val="heading 3"/>
    <w:basedOn w:val="Normal"/>
    <w:next w:val="BodyText"/>
    <w:link w:val="Heading3Char"/>
    <w:qFormat/>
    <w:rsid w:val="00396BE1"/>
    <w:pPr>
      <w:keepNext/>
      <w:numPr>
        <w:ilvl w:val="2"/>
        <w:numId w:val="9"/>
      </w:numPr>
      <w:spacing w:before="60" w:after="120"/>
      <w:outlineLvl w:val="2"/>
    </w:pPr>
    <w:rPr>
      <w:rFonts w:ascii="Arial" w:hAnsi="Arial"/>
      <w:b/>
      <w:color w:val="DA291C"/>
      <w:sz w:val="20"/>
    </w:rPr>
  </w:style>
  <w:style w:type="paragraph" w:styleId="Heading4">
    <w:name w:val="heading 4"/>
    <w:basedOn w:val="Normal"/>
    <w:next w:val="BodyText"/>
    <w:link w:val="Heading4Char"/>
    <w:qFormat/>
    <w:rsid w:val="00396BE1"/>
    <w:pPr>
      <w:keepNext/>
      <w:numPr>
        <w:ilvl w:val="3"/>
        <w:numId w:val="9"/>
      </w:numPr>
      <w:spacing w:before="60" w:after="60"/>
      <w:outlineLvl w:val="3"/>
    </w:pPr>
    <w:rPr>
      <w:rFonts w:ascii="Arial" w:hAnsi="Arial"/>
      <w:b/>
      <w:color w:val="DA291C"/>
      <w:sz w:val="20"/>
    </w:rPr>
  </w:style>
  <w:style w:type="paragraph" w:styleId="Heading5">
    <w:name w:val="heading 5"/>
    <w:basedOn w:val="Normal"/>
    <w:next w:val="BodyText"/>
    <w:link w:val="Heading5Char"/>
    <w:qFormat/>
    <w:rsid w:val="00396BE1"/>
    <w:pPr>
      <w:keepNext/>
      <w:keepLines/>
      <w:numPr>
        <w:ilvl w:val="4"/>
        <w:numId w:val="9"/>
      </w:numPr>
      <w:spacing w:before="60" w:after="120"/>
      <w:outlineLvl w:val="4"/>
    </w:pPr>
    <w:rPr>
      <w:b/>
      <w:i/>
      <w:color w:val="DA291C"/>
    </w:rPr>
  </w:style>
  <w:style w:type="paragraph" w:styleId="Heading6">
    <w:name w:val="heading 6"/>
    <w:basedOn w:val="Normal"/>
    <w:next w:val="Normal"/>
    <w:link w:val="Heading6Char"/>
    <w:qFormat/>
    <w:rsid w:val="00396BE1"/>
    <w:pPr>
      <w:numPr>
        <w:ilvl w:val="5"/>
        <w:numId w:val="9"/>
      </w:numPr>
      <w:spacing w:before="6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qFormat/>
    <w:rsid w:val="00396BE1"/>
    <w:pPr>
      <w:numPr>
        <w:ilvl w:val="6"/>
        <w:numId w:val="9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396BE1"/>
    <w:pPr>
      <w:numPr>
        <w:ilvl w:val="7"/>
        <w:numId w:val="9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396BE1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posalTitle">
    <w:name w:val="Proposal Title"/>
    <w:basedOn w:val="Normal"/>
    <w:qFormat/>
    <w:rsid w:val="00396BE1"/>
    <w:pPr>
      <w:autoSpaceDE w:val="0"/>
      <w:autoSpaceDN w:val="0"/>
      <w:adjustRightInd w:val="0"/>
      <w:ind w:left="6696" w:right="-792"/>
    </w:pPr>
    <w:rPr>
      <w:b/>
      <w:sz w:val="32"/>
      <w:szCs w:val="32"/>
    </w:rPr>
  </w:style>
  <w:style w:type="paragraph" w:customStyle="1" w:styleId="RFPNumber">
    <w:name w:val="RFP Number"/>
    <w:basedOn w:val="Normal"/>
    <w:qFormat/>
    <w:rsid w:val="00396BE1"/>
    <w:pPr>
      <w:autoSpaceDE w:val="0"/>
      <w:autoSpaceDN w:val="0"/>
      <w:adjustRightInd w:val="0"/>
      <w:ind w:left="6696" w:right="-792"/>
    </w:pPr>
    <w:rPr>
      <w:sz w:val="32"/>
      <w:szCs w:val="32"/>
    </w:rPr>
  </w:style>
  <w:style w:type="paragraph" w:customStyle="1" w:styleId="CoverText16pt">
    <w:name w:val="Cover Text 16 pt"/>
    <w:basedOn w:val="Normal"/>
    <w:qFormat/>
    <w:rsid w:val="00396BE1"/>
    <w:pPr>
      <w:autoSpaceDE w:val="0"/>
      <w:autoSpaceDN w:val="0"/>
      <w:adjustRightInd w:val="0"/>
      <w:ind w:left="6696" w:right="-792"/>
    </w:pPr>
    <w:rPr>
      <w:sz w:val="32"/>
      <w:szCs w:val="32"/>
    </w:rPr>
  </w:style>
  <w:style w:type="paragraph" w:customStyle="1" w:styleId="CoverText11pt">
    <w:name w:val="Cover Text 11 pt"/>
    <w:basedOn w:val="Normal"/>
    <w:qFormat/>
    <w:rsid w:val="00396BE1"/>
    <w:pPr>
      <w:autoSpaceDE w:val="0"/>
      <w:autoSpaceDN w:val="0"/>
      <w:adjustRightInd w:val="0"/>
      <w:ind w:left="6696" w:right="-792"/>
    </w:pPr>
    <w:rPr>
      <w:i/>
    </w:rPr>
  </w:style>
  <w:style w:type="paragraph" w:customStyle="1" w:styleId="CoverText-Address">
    <w:name w:val="Cover Text - Address"/>
    <w:basedOn w:val="Normal"/>
    <w:qFormat/>
    <w:rsid w:val="00396BE1"/>
    <w:pPr>
      <w:autoSpaceDE w:val="0"/>
      <w:autoSpaceDN w:val="0"/>
      <w:adjustRightInd w:val="0"/>
      <w:ind w:left="6696" w:right="-792"/>
    </w:pPr>
  </w:style>
  <w:style w:type="paragraph" w:customStyle="1" w:styleId="DisclaimerText">
    <w:name w:val="Disclaimer Text"/>
    <w:basedOn w:val="Normal"/>
    <w:qFormat/>
    <w:rsid w:val="00396BE1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396BE1"/>
    <w:rPr>
      <w:rFonts w:ascii="Arial" w:hAnsi="Arial"/>
      <w:b/>
      <w:color w:val="FFFFFF"/>
      <w:kern w:val="28"/>
      <w:sz w:val="28"/>
      <w:shd w:val="clear" w:color="auto" w:fill="DA291C"/>
    </w:rPr>
  </w:style>
  <w:style w:type="paragraph" w:styleId="BodyText">
    <w:name w:val="Body Text"/>
    <w:basedOn w:val="Normal"/>
    <w:link w:val="BodyTextChar"/>
    <w:uiPriority w:val="99"/>
    <w:semiHidden/>
    <w:unhideWhenUsed/>
    <w:rsid w:val="00396BE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96BE1"/>
    <w:rPr>
      <w:sz w:val="22"/>
    </w:rPr>
  </w:style>
  <w:style w:type="character" w:customStyle="1" w:styleId="Heading2Char">
    <w:name w:val="Heading 2 Char"/>
    <w:basedOn w:val="DefaultParagraphFont"/>
    <w:link w:val="Heading2"/>
    <w:rsid w:val="00396BE1"/>
    <w:rPr>
      <w:rFonts w:ascii="Arial" w:hAnsi="Arial" w:cs="Arial"/>
      <w:b/>
      <w:bCs/>
      <w:iCs/>
      <w:color w:val="FFFFFF" w:themeColor="background1"/>
      <w:sz w:val="24"/>
      <w:szCs w:val="28"/>
      <w:shd w:val="clear" w:color="auto" w:fill="898D8D"/>
    </w:rPr>
  </w:style>
  <w:style w:type="character" w:customStyle="1" w:styleId="Heading3Char">
    <w:name w:val="Heading 3 Char"/>
    <w:basedOn w:val="DefaultParagraphFont"/>
    <w:link w:val="Heading3"/>
    <w:rsid w:val="00396BE1"/>
    <w:rPr>
      <w:rFonts w:ascii="Arial" w:hAnsi="Arial"/>
      <w:b/>
      <w:color w:val="DA291C"/>
    </w:rPr>
  </w:style>
  <w:style w:type="character" w:customStyle="1" w:styleId="Heading4Char">
    <w:name w:val="Heading 4 Char"/>
    <w:basedOn w:val="DefaultParagraphFont"/>
    <w:link w:val="Heading4"/>
    <w:rsid w:val="00396BE1"/>
    <w:rPr>
      <w:rFonts w:ascii="Arial" w:hAnsi="Arial"/>
      <w:b/>
      <w:color w:val="DA291C"/>
    </w:rPr>
  </w:style>
  <w:style w:type="character" w:customStyle="1" w:styleId="Heading5Char">
    <w:name w:val="Heading 5 Char"/>
    <w:basedOn w:val="DefaultParagraphFont"/>
    <w:link w:val="Heading5"/>
    <w:rsid w:val="00396BE1"/>
    <w:rPr>
      <w:b/>
      <w:i/>
      <w:color w:val="DA291C"/>
      <w:sz w:val="22"/>
    </w:rPr>
  </w:style>
  <w:style w:type="character" w:customStyle="1" w:styleId="Heading6Char">
    <w:name w:val="Heading 6 Char"/>
    <w:basedOn w:val="DefaultParagraphFont"/>
    <w:link w:val="Heading6"/>
    <w:rsid w:val="00396BE1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396BE1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396BE1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396BE1"/>
    <w:rPr>
      <w:rFonts w:ascii="Arial" w:hAnsi="Arial" w:cs="Arial"/>
      <w:sz w:val="22"/>
      <w:szCs w:val="22"/>
    </w:rPr>
  </w:style>
  <w:style w:type="paragraph" w:styleId="Caption">
    <w:name w:val="caption"/>
    <w:basedOn w:val="Normal"/>
    <w:next w:val="Normal"/>
    <w:qFormat/>
    <w:rsid w:val="00396BE1"/>
    <w:pPr>
      <w:keepNext/>
      <w:keepLines/>
      <w:widowControl w:val="0"/>
      <w:spacing w:after="40"/>
    </w:pPr>
    <w:rPr>
      <w:rFonts w:ascii="Arial" w:hAnsi="Arial"/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68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68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C684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C684B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684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</w:rPr>
  </w:style>
  <w:style w:type="paragraph" w:styleId="Header">
    <w:name w:val="header"/>
    <w:basedOn w:val="Normal"/>
    <w:link w:val="HeaderChar"/>
    <w:uiPriority w:val="99"/>
    <w:unhideWhenUsed/>
    <w:rsid w:val="006C68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684B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6C68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684B"/>
    <w:rPr>
      <w:sz w:val="22"/>
    </w:rPr>
  </w:style>
  <w:style w:type="paragraph" w:styleId="NormalWeb">
    <w:name w:val="Normal (Web)"/>
    <w:basedOn w:val="Normal"/>
    <w:uiPriority w:val="99"/>
    <w:semiHidden/>
    <w:unhideWhenUsed/>
    <w:rsid w:val="00056B8F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242A27"/>
    <w:rPr>
      <w:b/>
      <w:bCs/>
    </w:rPr>
  </w:style>
  <w:style w:type="character" w:customStyle="1" w:styleId="apple-converted-space">
    <w:name w:val="apple-converted-space"/>
    <w:basedOn w:val="DefaultParagraphFont"/>
    <w:rsid w:val="00242A27"/>
  </w:style>
  <w:style w:type="character" w:customStyle="1" w:styleId="verse-1">
    <w:name w:val="verse-1"/>
    <w:basedOn w:val="DefaultParagraphFont"/>
    <w:rsid w:val="00242A27"/>
  </w:style>
  <w:style w:type="character" w:customStyle="1" w:styleId="verse-2">
    <w:name w:val="verse-2"/>
    <w:basedOn w:val="DefaultParagraphFont"/>
    <w:rsid w:val="00242A27"/>
  </w:style>
  <w:style w:type="character" w:customStyle="1" w:styleId="verse-3">
    <w:name w:val="verse-3"/>
    <w:basedOn w:val="DefaultParagraphFont"/>
    <w:rsid w:val="00242A27"/>
  </w:style>
  <w:style w:type="character" w:customStyle="1" w:styleId="verse-4">
    <w:name w:val="verse-4"/>
    <w:basedOn w:val="DefaultParagraphFont"/>
    <w:rsid w:val="00242A27"/>
  </w:style>
  <w:style w:type="character" w:customStyle="1" w:styleId="verse-5">
    <w:name w:val="verse-5"/>
    <w:basedOn w:val="DefaultParagraphFont"/>
    <w:rsid w:val="00242A27"/>
  </w:style>
  <w:style w:type="character" w:customStyle="1" w:styleId="verse-6">
    <w:name w:val="verse-6"/>
    <w:basedOn w:val="DefaultParagraphFont"/>
    <w:rsid w:val="00242A27"/>
  </w:style>
  <w:style w:type="character" w:customStyle="1" w:styleId="verse-7">
    <w:name w:val="verse-7"/>
    <w:basedOn w:val="DefaultParagraphFont"/>
    <w:rsid w:val="00242A27"/>
  </w:style>
  <w:style w:type="character" w:customStyle="1" w:styleId="verse-8">
    <w:name w:val="verse-8"/>
    <w:basedOn w:val="DefaultParagraphFont"/>
    <w:rsid w:val="00242A27"/>
  </w:style>
  <w:style w:type="character" w:customStyle="1" w:styleId="verse-9">
    <w:name w:val="verse-9"/>
    <w:basedOn w:val="DefaultParagraphFont"/>
    <w:rsid w:val="00242A27"/>
  </w:style>
  <w:style w:type="character" w:customStyle="1" w:styleId="highlight">
    <w:name w:val="highlight"/>
    <w:basedOn w:val="DefaultParagraphFont"/>
    <w:rsid w:val="003455FA"/>
  </w:style>
  <w:style w:type="paragraph" w:customStyle="1" w:styleId="Default">
    <w:name w:val="Default"/>
    <w:rsid w:val="006525C1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4"/>
      <w:szCs w:val="24"/>
    </w:rPr>
  </w:style>
  <w:style w:type="character" w:customStyle="1" w:styleId="text">
    <w:name w:val="text"/>
    <w:basedOn w:val="DefaultParagraphFont"/>
    <w:rsid w:val="00047DDF"/>
  </w:style>
  <w:style w:type="character" w:customStyle="1" w:styleId="indent-1-breaks">
    <w:name w:val="indent-1-breaks"/>
    <w:basedOn w:val="DefaultParagraphFont"/>
    <w:rsid w:val="00047DDF"/>
  </w:style>
  <w:style w:type="character" w:customStyle="1" w:styleId="small-caps">
    <w:name w:val="small-caps"/>
    <w:basedOn w:val="DefaultParagraphFont"/>
    <w:rsid w:val="00047DDF"/>
  </w:style>
  <w:style w:type="character" w:customStyle="1" w:styleId="passage-display-bcv">
    <w:name w:val="passage-display-bcv"/>
    <w:basedOn w:val="DefaultParagraphFont"/>
    <w:rsid w:val="00021857"/>
  </w:style>
  <w:style w:type="character" w:customStyle="1" w:styleId="passage-display-version">
    <w:name w:val="passage-display-version"/>
    <w:basedOn w:val="DefaultParagraphFont"/>
    <w:rsid w:val="00021857"/>
  </w:style>
  <w:style w:type="paragraph" w:customStyle="1" w:styleId="line">
    <w:name w:val="line"/>
    <w:basedOn w:val="Normal"/>
    <w:rsid w:val="00021857"/>
    <w:pPr>
      <w:spacing w:before="100" w:beforeAutospacing="1" w:after="100" w:afterAutospacing="1"/>
    </w:pPr>
    <w:rPr>
      <w:sz w:val="24"/>
      <w:szCs w:val="24"/>
      <w:lang w:bidi="he-IL"/>
    </w:rPr>
  </w:style>
  <w:style w:type="character" w:customStyle="1" w:styleId="chapternum">
    <w:name w:val="chapternum"/>
    <w:basedOn w:val="DefaultParagraphFont"/>
    <w:rsid w:val="0002185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61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8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7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2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0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8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4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2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3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4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2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8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9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7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1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89954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324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3007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352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3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7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3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8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3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4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5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4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1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8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3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9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9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9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9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7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8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0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6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5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2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7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7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9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9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6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53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6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4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5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96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5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8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2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3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5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9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4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2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3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extonpachurch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hdphoto" Target="media/hdphoto1.wdp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4" Type="http://schemas.openxmlformats.org/officeDocument/2006/relationships/settings" Target="settings.xml"/><Relationship Id="rId14" Type="http://schemas.openxmlformats.org/officeDocument/2006/relationships/hyperlink" Target="http://www.extonchurc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 Sixth Edition"/>
</file>

<file path=customXml/itemProps1.xml><?xml version="1.0" encoding="utf-8"?>
<ds:datastoreItem xmlns:ds="http://schemas.openxmlformats.org/officeDocument/2006/customXml" ds:itemID="{B206647A-E185-4BF8-9531-7647C3091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tte</dc:creator>
  <cp:lastModifiedBy>Driedger</cp:lastModifiedBy>
  <cp:revision>4</cp:revision>
  <cp:lastPrinted>2016-09-03T22:02:00Z</cp:lastPrinted>
  <dcterms:created xsi:type="dcterms:W3CDTF">2016-11-09T01:40:00Z</dcterms:created>
  <dcterms:modified xsi:type="dcterms:W3CDTF">2016-11-13T04:25:00Z</dcterms:modified>
</cp:coreProperties>
</file>